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50F200" w14:textId="0CB91999" w:rsidR="00904BE8" w:rsidRPr="00491289" w:rsidRDefault="00E27B0E">
      <w:r w:rsidRPr="00491289">
        <w:t xml:space="preserve">Habilitačné a inauguračné konanie 2025 v odbore </w:t>
      </w:r>
      <w:r w:rsidR="00820A46" w:rsidRPr="006F6DC9">
        <w:rPr>
          <w:b/>
          <w:bCs/>
        </w:rPr>
        <w:t>právo</w:t>
      </w:r>
      <w:r w:rsidR="006F6DC9">
        <w:rPr>
          <w:b/>
          <w:bCs/>
        </w:rPr>
        <w:t xml:space="preserve"> (ID </w:t>
      </w:r>
      <w:r w:rsidR="000C1142">
        <w:rPr>
          <w:b/>
          <w:bCs/>
        </w:rPr>
        <w:t>23726)</w:t>
      </w:r>
    </w:p>
    <w:p w14:paraId="45F13BC6" w14:textId="77777777" w:rsidR="00105372" w:rsidRPr="00491289" w:rsidRDefault="00105372"/>
    <w:p w14:paraId="506DE574" w14:textId="6F55A29B" w:rsidR="00105372" w:rsidRPr="00491289" w:rsidRDefault="00105372">
      <w:pPr>
        <w:rPr>
          <w:b/>
          <w:bCs/>
        </w:rPr>
      </w:pPr>
      <w:r w:rsidRPr="00491289">
        <w:rPr>
          <w:b/>
          <w:bCs/>
        </w:rPr>
        <w:t xml:space="preserve">Tabuľka podporených vedecko-výskumných projektov </w:t>
      </w:r>
      <w:r w:rsidR="00AD6A44" w:rsidRPr="00491289">
        <w:rPr>
          <w:b/>
          <w:bCs/>
        </w:rPr>
        <w:t>v danom odbore za obdobie 2016-2025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210"/>
        <w:gridCol w:w="1247"/>
        <w:gridCol w:w="2229"/>
        <w:gridCol w:w="1360"/>
        <w:gridCol w:w="2496"/>
        <w:gridCol w:w="1247"/>
        <w:gridCol w:w="1734"/>
        <w:gridCol w:w="1471"/>
      </w:tblGrid>
      <w:tr w:rsidR="00E27B0E" w:rsidRPr="00491289" w14:paraId="759F5CB2" w14:textId="29251D79" w:rsidTr="00703D3C">
        <w:trPr>
          <w:trHeight w:val="625"/>
        </w:trPr>
        <w:tc>
          <w:tcPr>
            <w:tcW w:w="3513" w:type="dxa"/>
            <w:gridSpan w:val="2"/>
            <w:vAlign w:val="center"/>
          </w:tcPr>
          <w:p w14:paraId="1DA7F369" w14:textId="4BB657E5" w:rsidR="00E27B0E" w:rsidRPr="00491289" w:rsidRDefault="00E27B0E" w:rsidP="00703D3C">
            <w:pPr>
              <w:jc w:val="center"/>
              <w:rPr>
                <w:b/>
                <w:bCs/>
              </w:rPr>
            </w:pPr>
            <w:r w:rsidRPr="00491289">
              <w:rPr>
                <w:b/>
                <w:bCs/>
              </w:rPr>
              <w:t>KEGA</w:t>
            </w:r>
          </w:p>
        </w:tc>
        <w:tc>
          <w:tcPr>
            <w:tcW w:w="3609" w:type="dxa"/>
            <w:gridSpan w:val="2"/>
            <w:vAlign w:val="center"/>
          </w:tcPr>
          <w:p w14:paraId="572E6CC5" w14:textId="613A9E62" w:rsidR="00E27B0E" w:rsidRPr="00491289" w:rsidRDefault="00E27B0E" w:rsidP="00703D3C">
            <w:pPr>
              <w:jc w:val="center"/>
              <w:rPr>
                <w:b/>
                <w:bCs/>
              </w:rPr>
            </w:pPr>
            <w:r w:rsidRPr="00491289">
              <w:rPr>
                <w:b/>
                <w:bCs/>
              </w:rPr>
              <w:t>VEGA</w:t>
            </w:r>
          </w:p>
        </w:tc>
        <w:tc>
          <w:tcPr>
            <w:tcW w:w="3711" w:type="dxa"/>
            <w:gridSpan w:val="2"/>
            <w:vAlign w:val="center"/>
          </w:tcPr>
          <w:p w14:paraId="4C304151" w14:textId="3BE62C5B" w:rsidR="00E27B0E" w:rsidRPr="00491289" w:rsidRDefault="00E27B0E" w:rsidP="00703D3C">
            <w:pPr>
              <w:jc w:val="center"/>
              <w:rPr>
                <w:b/>
                <w:bCs/>
              </w:rPr>
            </w:pPr>
            <w:r w:rsidRPr="00491289">
              <w:rPr>
                <w:b/>
                <w:bCs/>
              </w:rPr>
              <w:t>APVV</w:t>
            </w:r>
          </w:p>
        </w:tc>
        <w:tc>
          <w:tcPr>
            <w:tcW w:w="3161" w:type="dxa"/>
            <w:gridSpan w:val="2"/>
            <w:vAlign w:val="center"/>
          </w:tcPr>
          <w:p w14:paraId="0FE87331" w14:textId="20DAEF11" w:rsidR="00E27B0E" w:rsidRPr="00491289" w:rsidRDefault="00E27B0E" w:rsidP="00703D3C">
            <w:pPr>
              <w:jc w:val="center"/>
              <w:rPr>
                <w:b/>
                <w:bCs/>
              </w:rPr>
            </w:pPr>
            <w:r w:rsidRPr="00491289">
              <w:rPr>
                <w:b/>
                <w:bCs/>
              </w:rPr>
              <w:t>Iná výskumná agentúra</w:t>
            </w:r>
          </w:p>
        </w:tc>
      </w:tr>
      <w:tr w:rsidR="00411C2B" w:rsidRPr="00491289" w14:paraId="7E7BCD3A" w14:textId="6397D62C" w:rsidTr="00703D3C">
        <w:trPr>
          <w:trHeight w:val="964"/>
        </w:trPr>
        <w:tc>
          <w:tcPr>
            <w:tcW w:w="2282" w:type="dxa"/>
            <w:vAlign w:val="center"/>
          </w:tcPr>
          <w:p w14:paraId="7DB406F4" w14:textId="0CB20A18" w:rsidR="00E27B0E" w:rsidRPr="00491289" w:rsidRDefault="00E27B0E" w:rsidP="00703D3C">
            <w:pPr>
              <w:jc w:val="center"/>
              <w:rPr>
                <w:b/>
                <w:bCs/>
              </w:rPr>
            </w:pPr>
            <w:r w:rsidRPr="00491289">
              <w:rPr>
                <w:b/>
                <w:bCs/>
              </w:rPr>
              <w:t>Číslo a názov projektu</w:t>
            </w:r>
          </w:p>
        </w:tc>
        <w:tc>
          <w:tcPr>
            <w:tcW w:w="1231" w:type="dxa"/>
            <w:vAlign w:val="center"/>
          </w:tcPr>
          <w:p w14:paraId="43B5E6B9" w14:textId="4B844238" w:rsidR="00E27B0E" w:rsidRPr="00491289" w:rsidRDefault="00E27B0E" w:rsidP="00703D3C">
            <w:pPr>
              <w:jc w:val="center"/>
              <w:rPr>
                <w:b/>
                <w:bCs/>
              </w:rPr>
            </w:pPr>
            <w:r w:rsidRPr="00491289">
              <w:rPr>
                <w:b/>
                <w:bCs/>
              </w:rPr>
              <w:t>Realizácia v rokoch</w:t>
            </w:r>
          </w:p>
        </w:tc>
        <w:tc>
          <w:tcPr>
            <w:tcW w:w="2229" w:type="dxa"/>
            <w:vAlign w:val="center"/>
          </w:tcPr>
          <w:p w14:paraId="0315F21E" w14:textId="0147780A" w:rsidR="00E27B0E" w:rsidRPr="00491289" w:rsidRDefault="00E27B0E" w:rsidP="00703D3C">
            <w:pPr>
              <w:jc w:val="center"/>
              <w:rPr>
                <w:b/>
                <w:bCs/>
              </w:rPr>
            </w:pPr>
            <w:r w:rsidRPr="00491289">
              <w:rPr>
                <w:b/>
                <w:bCs/>
              </w:rPr>
              <w:t>Číslo a názov projektu</w:t>
            </w:r>
          </w:p>
        </w:tc>
        <w:tc>
          <w:tcPr>
            <w:tcW w:w="1380" w:type="dxa"/>
            <w:vAlign w:val="center"/>
          </w:tcPr>
          <w:p w14:paraId="1081D9B1" w14:textId="3B5D42F9" w:rsidR="00E27B0E" w:rsidRPr="00491289" w:rsidRDefault="00E27B0E" w:rsidP="00703D3C">
            <w:pPr>
              <w:jc w:val="center"/>
              <w:rPr>
                <w:b/>
                <w:bCs/>
              </w:rPr>
            </w:pPr>
            <w:r w:rsidRPr="00491289">
              <w:rPr>
                <w:b/>
                <w:bCs/>
              </w:rPr>
              <w:t>Realizácia v rokoch</w:t>
            </w:r>
          </w:p>
        </w:tc>
        <w:tc>
          <w:tcPr>
            <w:tcW w:w="2598" w:type="dxa"/>
            <w:vAlign w:val="center"/>
          </w:tcPr>
          <w:p w14:paraId="47AF9D62" w14:textId="2923A6B9" w:rsidR="00E27B0E" w:rsidRPr="00491289" w:rsidRDefault="00E27B0E" w:rsidP="00703D3C">
            <w:pPr>
              <w:jc w:val="center"/>
              <w:rPr>
                <w:b/>
                <w:bCs/>
              </w:rPr>
            </w:pPr>
            <w:r w:rsidRPr="00491289">
              <w:rPr>
                <w:b/>
                <w:bCs/>
              </w:rPr>
              <w:t>Číslo a názov projektu</w:t>
            </w:r>
          </w:p>
        </w:tc>
        <w:tc>
          <w:tcPr>
            <w:tcW w:w="1113" w:type="dxa"/>
            <w:vAlign w:val="center"/>
          </w:tcPr>
          <w:p w14:paraId="1CCC2F85" w14:textId="03DF0FD8" w:rsidR="00E27B0E" w:rsidRPr="00491289" w:rsidRDefault="00E27B0E" w:rsidP="00703D3C">
            <w:pPr>
              <w:jc w:val="center"/>
              <w:rPr>
                <w:b/>
                <w:bCs/>
              </w:rPr>
            </w:pPr>
            <w:r w:rsidRPr="00491289">
              <w:rPr>
                <w:b/>
                <w:bCs/>
              </w:rPr>
              <w:t>Realizácia v rokoch</w:t>
            </w:r>
          </w:p>
        </w:tc>
        <w:tc>
          <w:tcPr>
            <w:tcW w:w="1650" w:type="dxa"/>
            <w:vAlign w:val="center"/>
          </w:tcPr>
          <w:p w14:paraId="7EBBA5DB" w14:textId="33063D25" w:rsidR="00E27B0E" w:rsidRPr="00491289" w:rsidRDefault="00E27B0E" w:rsidP="00703D3C">
            <w:pPr>
              <w:jc w:val="center"/>
              <w:rPr>
                <w:b/>
                <w:bCs/>
              </w:rPr>
            </w:pPr>
            <w:r w:rsidRPr="00491289">
              <w:rPr>
                <w:b/>
                <w:bCs/>
              </w:rPr>
              <w:t>Číslo a názov projektu</w:t>
            </w:r>
          </w:p>
        </w:tc>
        <w:tc>
          <w:tcPr>
            <w:tcW w:w="1511" w:type="dxa"/>
            <w:vAlign w:val="center"/>
          </w:tcPr>
          <w:p w14:paraId="530038BD" w14:textId="1F6F8C97" w:rsidR="00E27B0E" w:rsidRPr="00491289" w:rsidRDefault="00E27B0E" w:rsidP="00703D3C">
            <w:pPr>
              <w:jc w:val="center"/>
              <w:rPr>
                <w:b/>
                <w:bCs/>
              </w:rPr>
            </w:pPr>
            <w:r w:rsidRPr="00491289">
              <w:rPr>
                <w:b/>
                <w:bCs/>
              </w:rPr>
              <w:t>Realizácia v rokoch</w:t>
            </w:r>
          </w:p>
        </w:tc>
      </w:tr>
      <w:tr w:rsidR="00F843FB" w:rsidRPr="00491289" w14:paraId="7A5543AC" w14:textId="4A8D93EF" w:rsidTr="00703D3C">
        <w:trPr>
          <w:trHeight w:val="303"/>
        </w:trPr>
        <w:tc>
          <w:tcPr>
            <w:tcW w:w="2282" w:type="dxa"/>
          </w:tcPr>
          <w:p w14:paraId="647FC7C8" w14:textId="7809D0E4" w:rsidR="00F843FB" w:rsidRPr="00491289" w:rsidRDefault="00F843FB" w:rsidP="00703D3C">
            <w:pPr>
              <w:rPr>
                <w:rFonts w:cs="Calibri"/>
                <w:color w:val="000000"/>
              </w:rPr>
            </w:pPr>
            <w:r w:rsidRPr="00491289">
              <w:rPr>
                <w:rFonts w:cs="Calibri"/>
                <w:color w:val="000000"/>
              </w:rPr>
              <w:t>KEGA 003TTU-4/2023</w:t>
            </w:r>
            <w:r w:rsidR="00956D0D">
              <w:rPr>
                <w:rFonts w:cs="Calibri"/>
                <w:color w:val="000000"/>
              </w:rPr>
              <w:t xml:space="preserve"> -</w:t>
            </w:r>
          </w:p>
          <w:p w14:paraId="3DC975A0" w14:textId="7419C140" w:rsidR="00F843FB" w:rsidRPr="00491289" w:rsidRDefault="00F843FB" w:rsidP="00703D3C">
            <w:r w:rsidRPr="00491289">
              <w:rPr>
                <w:rFonts w:cs="Calibri"/>
                <w:color w:val="000000"/>
              </w:rPr>
              <w:t>Pramene práva v období ľudovej demokracie a socializmu (1948–1989) – tvorba vysokoškolských učebníc a rozvíjanie zručností práce s právnymi predpismi</w:t>
            </w:r>
          </w:p>
        </w:tc>
        <w:tc>
          <w:tcPr>
            <w:tcW w:w="1231" w:type="dxa"/>
          </w:tcPr>
          <w:p w14:paraId="41346FA6" w14:textId="77777777" w:rsidR="00F843FB" w:rsidRPr="00491289" w:rsidRDefault="00F843FB" w:rsidP="00703D3C">
            <w:pPr>
              <w:rPr>
                <w:rFonts w:cs="Calibri"/>
                <w:color w:val="000000"/>
              </w:rPr>
            </w:pPr>
            <w:r w:rsidRPr="00491289">
              <w:rPr>
                <w:rFonts w:cs="Calibri"/>
                <w:color w:val="000000"/>
              </w:rPr>
              <w:t>2023–2025</w:t>
            </w:r>
          </w:p>
          <w:p w14:paraId="74B2618D" w14:textId="2DA4FAF2" w:rsidR="00F843FB" w:rsidRPr="00491289" w:rsidRDefault="00F843FB" w:rsidP="00703D3C"/>
        </w:tc>
        <w:tc>
          <w:tcPr>
            <w:tcW w:w="2229" w:type="dxa"/>
          </w:tcPr>
          <w:p w14:paraId="259E3F97" w14:textId="190351AF" w:rsidR="00366AB3" w:rsidRDefault="00366AB3" w:rsidP="00703D3C">
            <w:pPr>
              <w:rPr>
                <w:rFonts w:cs="Arial"/>
              </w:rPr>
            </w:pPr>
            <w:r>
              <w:rPr>
                <w:rFonts w:cs="Arial"/>
              </w:rPr>
              <w:t>1/0269/20 –</w:t>
            </w:r>
          </w:p>
          <w:p w14:paraId="2C189BA3" w14:textId="4B7D6BD2" w:rsidR="00F843FB" w:rsidRPr="00491289" w:rsidRDefault="00F843FB" w:rsidP="00703D3C">
            <w:pPr>
              <w:rPr>
                <w:rFonts w:cs="Arial"/>
              </w:rPr>
            </w:pPr>
            <w:r w:rsidRPr="00491289">
              <w:rPr>
                <w:rFonts w:cs="Arial"/>
              </w:rPr>
              <w:t>Právne aspekty zmluvnej podpory výskumu a vývoja</w:t>
            </w:r>
          </w:p>
        </w:tc>
        <w:tc>
          <w:tcPr>
            <w:tcW w:w="1380" w:type="dxa"/>
          </w:tcPr>
          <w:p w14:paraId="0328AF91" w14:textId="17E21093" w:rsidR="00F843FB" w:rsidRPr="00491289" w:rsidRDefault="00F843FB" w:rsidP="00703D3C">
            <w:pPr>
              <w:rPr>
                <w:rFonts w:cs="Arial"/>
              </w:rPr>
            </w:pPr>
            <w:r w:rsidRPr="00491289">
              <w:rPr>
                <w:rFonts w:cs="Arial"/>
              </w:rPr>
              <w:t>2020-2021</w:t>
            </w:r>
          </w:p>
        </w:tc>
        <w:tc>
          <w:tcPr>
            <w:tcW w:w="2598" w:type="dxa"/>
          </w:tcPr>
          <w:p w14:paraId="1E25C061" w14:textId="6D899B3F" w:rsidR="00F843FB" w:rsidRPr="00491289" w:rsidRDefault="00F843FB" w:rsidP="00703D3C">
            <w:r w:rsidRPr="00491289">
              <w:t>APVV-14-0061 – Rozširovanie sociálnej funkcie slovenského súkromného práva pri uplatňovaní zásad európskeho práva</w:t>
            </w:r>
          </w:p>
        </w:tc>
        <w:tc>
          <w:tcPr>
            <w:tcW w:w="1113" w:type="dxa"/>
          </w:tcPr>
          <w:p w14:paraId="3C178897" w14:textId="5315C1D0" w:rsidR="00F843FB" w:rsidRPr="00491289" w:rsidRDefault="00F843FB" w:rsidP="00703D3C">
            <w:r w:rsidRPr="00491289">
              <w:t>2014–2017</w:t>
            </w:r>
          </w:p>
        </w:tc>
        <w:tc>
          <w:tcPr>
            <w:tcW w:w="1650" w:type="dxa"/>
          </w:tcPr>
          <w:p w14:paraId="5C61EA7A" w14:textId="7DA3A3F8" w:rsidR="002909D6" w:rsidRPr="002E297E" w:rsidRDefault="002909D6" w:rsidP="00703D3C">
            <w:r w:rsidRPr="002E297E">
              <w:t>OR2015-20696 –</w:t>
            </w:r>
          </w:p>
          <w:p w14:paraId="6ADB3D1A" w14:textId="6F83F047" w:rsidR="00F843FB" w:rsidRPr="002E297E" w:rsidRDefault="001E57F5" w:rsidP="00703D3C">
            <w:r w:rsidRPr="002E297E">
              <w:t>Open Eduation KickOff Meeting</w:t>
            </w:r>
            <w:r w:rsidR="002909D6" w:rsidRPr="002E297E">
              <w:t xml:space="preserve"> (FOSI)</w:t>
            </w:r>
          </w:p>
        </w:tc>
        <w:tc>
          <w:tcPr>
            <w:tcW w:w="1511" w:type="dxa"/>
          </w:tcPr>
          <w:p w14:paraId="34711988" w14:textId="0931DF58" w:rsidR="00F843FB" w:rsidRPr="002E297E" w:rsidRDefault="002909D6" w:rsidP="00703D3C">
            <w:r w:rsidRPr="002E297E">
              <w:t>2015</w:t>
            </w:r>
          </w:p>
        </w:tc>
      </w:tr>
      <w:tr w:rsidR="00F843FB" w:rsidRPr="00491289" w14:paraId="5656EAB8" w14:textId="77777777" w:rsidTr="00703D3C">
        <w:trPr>
          <w:trHeight w:val="321"/>
        </w:trPr>
        <w:tc>
          <w:tcPr>
            <w:tcW w:w="2282" w:type="dxa"/>
          </w:tcPr>
          <w:p w14:paraId="3DC18F27" w14:textId="77777777" w:rsidR="00F843FB" w:rsidRPr="00491289" w:rsidRDefault="00F843FB" w:rsidP="00703D3C"/>
        </w:tc>
        <w:tc>
          <w:tcPr>
            <w:tcW w:w="1231" w:type="dxa"/>
          </w:tcPr>
          <w:p w14:paraId="459D9353" w14:textId="77777777" w:rsidR="00F843FB" w:rsidRPr="00491289" w:rsidRDefault="00F843FB" w:rsidP="00703D3C"/>
        </w:tc>
        <w:tc>
          <w:tcPr>
            <w:tcW w:w="2229" w:type="dxa"/>
          </w:tcPr>
          <w:p w14:paraId="6F2B55A7" w14:textId="77777777" w:rsidR="00366AB3" w:rsidRDefault="00366AB3" w:rsidP="00703D3C">
            <w:pPr>
              <w:rPr>
                <w:rFonts w:cs="Arial"/>
              </w:rPr>
            </w:pPr>
            <w:r>
              <w:rPr>
                <w:rFonts w:cs="Arial"/>
              </w:rPr>
              <w:t>1/0018/1-</w:t>
            </w:r>
          </w:p>
          <w:p w14:paraId="4929ADEB" w14:textId="0DFE4860" w:rsidR="00F843FB" w:rsidRPr="00491289" w:rsidRDefault="00F843FB" w:rsidP="00703D3C">
            <w:pPr>
              <w:rPr>
                <w:rFonts w:cs="Arial"/>
              </w:rPr>
            </w:pPr>
            <w:r w:rsidRPr="00491289">
              <w:rPr>
                <w:rFonts w:cs="Arial"/>
              </w:rPr>
              <w:t>Renesancia zabudnutých a znovu obnovených inštitútov dedičského práva na Slovensku</w:t>
            </w:r>
          </w:p>
        </w:tc>
        <w:tc>
          <w:tcPr>
            <w:tcW w:w="1380" w:type="dxa"/>
          </w:tcPr>
          <w:p w14:paraId="5F01F73F" w14:textId="48288180" w:rsidR="00F843FB" w:rsidRPr="00491289" w:rsidRDefault="00F843FB" w:rsidP="00703D3C">
            <w:pPr>
              <w:rPr>
                <w:rFonts w:cs="Arial"/>
              </w:rPr>
            </w:pPr>
            <w:r w:rsidRPr="00491289">
              <w:rPr>
                <w:rFonts w:cs="Arial"/>
              </w:rPr>
              <w:t>2019-2022</w:t>
            </w:r>
          </w:p>
        </w:tc>
        <w:tc>
          <w:tcPr>
            <w:tcW w:w="2598" w:type="dxa"/>
          </w:tcPr>
          <w:p w14:paraId="5F1CB77D" w14:textId="3AEB1D79" w:rsidR="00F843FB" w:rsidRPr="00491289" w:rsidRDefault="00F843FB" w:rsidP="00703D3C">
            <w:pPr>
              <w:rPr>
                <w:rFonts w:cs="Calibri"/>
                <w:color w:val="000000"/>
              </w:rPr>
            </w:pPr>
            <w:r w:rsidRPr="00491289">
              <w:rPr>
                <w:rFonts w:cs="Calibri"/>
                <w:color w:val="000000"/>
              </w:rPr>
              <w:t>APVV-0024-12 - Verejná správa a ochrana základných práv a slobôd</w:t>
            </w:r>
          </w:p>
          <w:p w14:paraId="697714C9" w14:textId="6BB81BC9" w:rsidR="00F843FB" w:rsidRPr="00491289" w:rsidRDefault="00F843FB" w:rsidP="00703D3C">
            <w:pPr>
              <w:rPr>
                <w:rFonts w:cs="Calibri"/>
                <w:color w:val="000000"/>
              </w:rPr>
            </w:pPr>
            <w:r w:rsidRPr="00491289">
              <w:rPr>
                <w:rFonts w:cs="Calibri"/>
                <w:color w:val="000000"/>
              </w:rPr>
              <w:t>v právnej teórii a praxi</w:t>
            </w:r>
          </w:p>
        </w:tc>
        <w:tc>
          <w:tcPr>
            <w:tcW w:w="1113" w:type="dxa"/>
          </w:tcPr>
          <w:p w14:paraId="18654840" w14:textId="4BAAA99A" w:rsidR="00F843FB" w:rsidRPr="00491289" w:rsidRDefault="00F843FB" w:rsidP="00703D3C">
            <w:r w:rsidRPr="00491289">
              <w:t>2013-2017</w:t>
            </w:r>
          </w:p>
        </w:tc>
        <w:tc>
          <w:tcPr>
            <w:tcW w:w="1650" w:type="dxa"/>
          </w:tcPr>
          <w:p w14:paraId="3E69A1E7" w14:textId="23EBBE5F" w:rsidR="00F843FB" w:rsidRPr="002E297E" w:rsidRDefault="002909D6" w:rsidP="00703D3C">
            <w:r w:rsidRPr="002E297E">
              <w:t xml:space="preserve">OR2015-22833 </w:t>
            </w:r>
            <w:r w:rsidRPr="002E297E">
              <w:softHyphen/>
              <w:t>- Open Eduation in Slovakia: first steps</w:t>
            </w:r>
          </w:p>
          <w:p w14:paraId="009181F1" w14:textId="40C9B22C" w:rsidR="002909D6" w:rsidRPr="002E297E" w:rsidRDefault="002909D6" w:rsidP="00703D3C">
            <w:r w:rsidRPr="002E297E">
              <w:t>(FOSI)</w:t>
            </w:r>
          </w:p>
        </w:tc>
        <w:tc>
          <w:tcPr>
            <w:tcW w:w="1511" w:type="dxa"/>
          </w:tcPr>
          <w:p w14:paraId="6932A0FD" w14:textId="0CDF09D7" w:rsidR="00F843FB" w:rsidRPr="002E297E" w:rsidRDefault="002909D6" w:rsidP="00703D3C">
            <w:r w:rsidRPr="002E297E">
              <w:t>2015-2016</w:t>
            </w:r>
          </w:p>
        </w:tc>
      </w:tr>
      <w:tr w:rsidR="00F843FB" w:rsidRPr="00491289" w14:paraId="6C910DE3" w14:textId="77777777" w:rsidTr="00703D3C">
        <w:trPr>
          <w:trHeight w:val="321"/>
        </w:trPr>
        <w:tc>
          <w:tcPr>
            <w:tcW w:w="2282" w:type="dxa"/>
          </w:tcPr>
          <w:p w14:paraId="533EBCB0" w14:textId="77777777" w:rsidR="00F843FB" w:rsidRPr="00491289" w:rsidRDefault="00F843FB" w:rsidP="00703D3C"/>
        </w:tc>
        <w:tc>
          <w:tcPr>
            <w:tcW w:w="1231" w:type="dxa"/>
          </w:tcPr>
          <w:p w14:paraId="28D99823" w14:textId="77777777" w:rsidR="00F843FB" w:rsidRPr="00491289" w:rsidRDefault="00F843FB" w:rsidP="00703D3C"/>
        </w:tc>
        <w:tc>
          <w:tcPr>
            <w:tcW w:w="2229" w:type="dxa"/>
          </w:tcPr>
          <w:p w14:paraId="767D415D" w14:textId="2BED4E37" w:rsidR="00366AB3" w:rsidRDefault="00366AB3" w:rsidP="00703D3C">
            <w:pPr>
              <w:rPr>
                <w:rFonts w:cs="Arial"/>
              </w:rPr>
            </w:pPr>
            <w:r>
              <w:rPr>
                <w:rFonts w:cs="Arial"/>
              </w:rPr>
              <w:t>1/0329/19 –</w:t>
            </w:r>
          </w:p>
          <w:p w14:paraId="3EAE3548" w14:textId="7A71B016" w:rsidR="00F843FB" w:rsidRPr="00491289" w:rsidRDefault="00F843FB" w:rsidP="00703D3C">
            <w:pPr>
              <w:rPr>
                <w:rFonts w:cs="Arial"/>
              </w:rPr>
            </w:pPr>
            <w:r w:rsidRPr="00491289">
              <w:rPr>
                <w:rFonts w:cs="Arial"/>
              </w:rPr>
              <w:t xml:space="preserve">Žalobné právo v rekodifikovanom </w:t>
            </w:r>
            <w:r w:rsidRPr="00491289">
              <w:rPr>
                <w:rFonts w:cs="Arial"/>
              </w:rPr>
              <w:lastRenderedPageBreak/>
              <w:t>civilnom procese na Slovensku</w:t>
            </w:r>
          </w:p>
        </w:tc>
        <w:tc>
          <w:tcPr>
            <w:tcW w:w="1380" w:type="dxa"/>
          </w:tcPr>
          <w:p w14:paraId="3C3ED855" w14:textId="6AFB04BD" w:rsidR="00F843FB" w:rsidRPr="00491289" w:rsidRDefault="00F843FB" w:rsidP="00703D3C">
            <w:pPr>
              <w:rPr>
                <w:rFonts w:cs="Arial"/>
              </w:rPr>
            </w:pPr>
            <w:r w:rsidRPr="00491289">
              <w:rPr>
                <w:rFonts w:cs="Arial"/>
              </w:rPr>
              <w:lastRenderedPageBreak/>
              <w:t>2019-2021</w:t>
            </w:r>
          </w:p>
        </w:tc>
        <w:tc>
          <w:tcPr>
            <w:tcW w:w="2598" w:type="dxa"/>
          </w:tcPr>
          <w:p w14:paraId="21E690FF" w14:textId="54D32B98" w:rsidR="00F843FB" w:rsidRPr="00491289" w:rsidRDefault="00F843FB" w:rsidP="00703D3C">
            <w:pPr>
              <w:rPr>
                <w:rFonts w:cs="Calibri"/>
                <w:color w:val="000000"/>
              </w:rPr>
            </w:pPr>
            <w:r w:rsidRPr="00491289">
              <w:rPr>
                <w:rFonts w:cs="Calibri"/>
                <w:color w:val="000000"/>
              </w:rPr>
              <w:t>APVV-0179-12 - Restoratívna justícia a systém alternatívnych trestov</w:t>
            </w:r>
          </w:p>
          <w:p w14:paraId="51FE122A" w14:textId="25554222" w:rsidR="00F843FB" w:rsidRPr="00491289" w:rsidRDefault="00F843FB" w:rsidP="00703D3C">
            <w:pPr>
              <w:rPr>
                <w:rFonts w:cs="Calibri"/>
                <w:color w:val="000000"/>
              </w:rPr>
            </w:pPr>
            <w:r w:rsidRPr="00491289">
              <w:rPr>
                <w:rFonts w:cs="Calibri"/>
                <w:color w:val="000000"/>
              </w:rPr>
              <w:lastRenderedPageBreak/>
              <w:t>v podmienkach Slovenskej republiky</w:t>
            </w:r>
          </w:p>
        </w:tc>
        <w:tc>
          <w:tcPr>
            <w:tcW w:w="1113" w:type="dxa"/>
          </w:tcPr>
          <w:p w14:paraId="1B0BB492" w14:textId="490A8BDD" w:rsidR="00F843FB" w:rsidRPr="00491289" w:rsidRDefault="00F843FB" w:rsidP="00703D3C">
            <w:r w:rsidRPr="00491289">
              <w:lastRenderedPageBreak/>
              <w:t>2013-2017</w:t>
            </w:r>
          </w:p>
        </w:tc>
        <w:tc>
          <w:tcPr>
            <w:tcW w:w="1650" w:type="dxa"/>
          </w:tcPr>
          <w:p w14:paraId="3DAD7C9C" w14:textId="5E967687" w:rsidR="00E83A07" w:rsidRPr="002E297E" w:rsidRDefault="00E83A07" w:rsidP="00703D3C">
            <w:r w:rsidRPr="002E297E">
              <w:t>OR2016-27650 –</w:t>
            </w:r>
          </w:p>
          <w:p w14:paraId="17459322" w14:textId="1DD98AC5" w:rsidR="00F843FB" w:rsidRPr="002E297E" w:rsidRDefault="00E83A07" w:rsidP="00703D3C">
            <w:r w:rsidRPr="002E297E">
              <w:t xml:space="preserve">Open Eduation in Slovakia: </w:t>
            </w:r>
            <w:r w:rsidRPr="002E297E">
              <w:lastRenderedPageBreak/>
              <w:t>Benefits for Education</w:t>
            </w:r>
          </w:p>
          <w:p w14:paraId="2B1AFA51" w14:textId="06520F61" w:rsidR="00E83A07" w:rsidRPr="002E297E" w:rsidRDefault="00E83A07" w:rsidP="00703D3C">
            <w:r w:rsidRPr="002E297E">
              <w:t>(FOSI)</w:t>
            </w:r>
          </w:p>
        </w:tc>
        <w:tc>
          <w:tcPr>
            <w:tcW w:w="1511" w:type="dxa"/>
          </w:tcPr>
          <w:p w14:paraId="4501AE85" w14:textId="289DEFDD" w:rsidR="00F843FB" w:rsidRPr="002E297E" w:rsidRDefault="00E83A07" w:rsidP="00703D3C">
            <w:r w:rsidRPr="002E297E">
              <w:lastRenderedPageBreak/>
              <w:t>2016</w:t>
            </w:r>
          </w:p>
        </w:tc>
      </w:tr>
      <w:tr w:rsidR="00F843FB" w:rsidRPr="00491289" w14:paraId="25ECB9E5" w14:textId="77777777" w:rsidTr="00703D3C">
        <w:trPr>
          <w:trHeight w:val="321"/>
        </w:trPr>
        <w:tc>
          <w:tcPr>
            <w:tcW w:w="2282" w:type="dxa"/>
          </w:tcPr>
          <w:p w14:paraId="47E807BA" w14:textId="77777777" w:rsidR="00F843FB" w:rsidRPr="00491289" w:rsidRDefault="00F843FB" w:rsidP="00703D3C"/>
        </w:tc>
        <w:tc>
          <w:tcPr>
            <w:tcW w:w="1231" w:type="dxa"/>
          </w:tcPr>
          <w:p w14:paraId="2B7D4C5A" w14:textId="77777777" w:rsidR="00F843FB" w:rsidRPr="00491289" w:rsidRDefault="00F843FB" w:rsidP="00703D3C"/>
        </w:tc>
        <w:tc>
          <w:tcPr>
            <w:tcW w:w="2229" w:type="dxa"/>
          </w:tcPr>
          <w:p w14:paraId="00E6F41D" w14:textId="620983F6" w:rsidR="00F843FB" w:rsidRPr="00491289" w:rsidRDefault="00F843FB" w:rsidP="00703D3C">
            <w:pPr>
              <w:rPr>
                <w:rFonts w:cs="Arial"/>
              </w:rPr>
            </w:pPr>
            <w:r w:rsidRPr="00491289">
              <w:rPr>
                <w:rFonts w:cs="Arial"/>
              </w:rPr>
              <w:t>Európsky sociálny model a jeho tendencie</w:t>
            </w:r>
          </w:p>
        </w:tc>
        <w:tc>
          <w:tcPr>
            <w:tcW w:w="1380" w:type="dxa"/>
          </w:tcPr>
          <w:p w14:paraId="372FA0BA" w14:textId="3AF1AB4A" w:rsidR="00F843FB" w:rsidRPr="00491289" w:rsidRDefault="00F843FB" w:rsidP="00703D3C">
            <w:pPr>
              <w:rPr>
                <w:rFonts w:cs="Arial"/>
              </w:rPr>
            </w:pPr>
            <w:r w:rsidRPr="00491289">
              <w:rPr>
                <w:rFonts w:cs="Arial"/>
              </w:rPr>
              <w:t>2019-2021</w:t>
            </w:r>
          </w:p>
        </w:tc>
        <w:tc>
          <w:tcPr>
            <w:tcW w:w="2598" w:type="dxa"/>
          </w:tcPr>
          <w:p w14:paraId="12F5B730" w14:textId="4ECF1AAD" w:rsidR="00F843FB" w:rsidRPr="00491289" w:rsidRDefault="00F843FB" w:rsidP="00703D3C">
            <w:pPr>
              <w:rPr>
                <w:rFonts w:cs="Calibri"/>
                <w:color w:val="000000"/>
              </w:rPr>
            </w:pPr>
            <w:r w:rsidRPr="00491289">
              <w:rPr>
                <w:rFonts w:cs="Calibri"/>
                <w:color w:val="000000"/>
              </w:rPr>
              <w:t>APVV -  0061 - Rozširovanie sociálnej funkcie slovenského súkromného</w:t>
            </w:r>
          </w:p>
          <w:p w14:paraId="3935CF25" w14:textId="77817663" w:rsidR="00F843FB" w:rsidRPr="00491289" w:rsidRDefault="00F843FB" w:rsidP="00703D3C">
            <w:pPr>
              <w:rPr>
                <w:rFonts w:cs="Calibri"/>
                <w:color w:val="000000"/>
              </w:rPr>
            </w:pPr>
            <w:r w:rsidRPr="00491289">
              <w:rPr>
                <w:rFonts w:cs="Calibri"/>
                <w:color w:val="000000"/>
              </w:rPr>
              <w:t>práva pri uplatňovaní zásad európskeho práva</w:t>
            </w:r>
          </w:p>
        </w:tc>
        <w:tc>
          <w:tcPr>
            <w:tcW w:w="1113" w:type="dxa"/>
          </w:tcPr>
          <w:p w14:paraId="60589FFF" w14:textId="73DC1253" w:rsidR="00F843FB" w:rsidRPr="00491289" w:rsidRDefault="00F843FB" w:rsidP="00703D3C">
            <w:r w:rsidRPr="00491289">
              <w:t>2015-2019</w:t>
            </w:r>
          </w:p>
        </w:tc>
        <w:tc>
          <w:tcPr>
            <w:tcW w:w="1650" w:type="dxa"/>
          </w:tcPr>
          <w:p w14:paraId="4CC20E71" w14:textId="77777777" w:rsidR="002400C1" w:rsidRPr="002E297E" w:rsidRDefault="002400C1" w:rsidP="00703D3C">
            <w:r w:rsidRPr="002E297E">
              <w:t>BFB-</w:t>
            </w:r>
          </w:p>
          <w:p w14:paraId="0E947182" w14:textId="1658720C" w:rsidR="002400C1" w:rsidRPr="002E297E" w:rsidRDefault="002400C1" w:rsidP="00703D3C">
            <w:r w:rsidRPr="002E297E">
              <w:t>PA16-006 –</w:t>
            </w:r>
          </w:p>
          <w:p w14:paraId="3D461240" w14:textId="061FD754" w:rsidR="002400C1" w:rsidRPr="002E297E" w:rsidRDefault="002400C1" w:rsidP="00703D3C">
            <w:r w:rsidRPr="002E297E">
              <w:t>Cultural and</w:t>
            </w:r>
          </w:p>
          <w:p w14:paraId="42FEE682" w14:textId="0FF1BECB" w:rsidR="00F843FB" w:rsidRPr="002E297E" w:rsidRDefault="002400C1" w:rsidP="00703D3C">
            <w:r w:rsidRPr="002E297E">
              <w:t>natural heritage – legal instruments of its preservation in the Slovak Republik (EHP)</w:t>
            </w:r>
          </w:p>
        </w:tc>
        <w:tc>
          <w:tcPr>
            <w:tcW w:w="1511" w:type="dxa"/>
          </w:tcPr>
          <w:p w14:paraId="47DDE025" w14:textId="1F11FD08" w:rsidR="00F843FB" w:rsidRPr="002E297E" w:rsidRDefault="002400C1" w:rsidP="00703D3C">
            <w:r w:rsidRPr="002E297E">
              <w:t>2017</w:t>
            </w:r>
          </w:p>
        </w:tc>
      </w:tr>
      <w:tr w:rsidR="005373F9" w:rsidRPr="00491289" w14:paraId="25CD98EC" w14:textId="77777777" w:rsidTr="00703D3C">
        <w:trPr>
          <w:trHeight w:val="321"/>
        </w:trPr>
        <w:tc>
          <w:tcPr>
            <w:tcW w:w="2282" w:type="dxa"/>
          </w:tcPr>
          <w:p w14:paraId="78C8CDD0" w14:textId="77777777" w:rsidR="005373F9" w:rsidRPr="00491289" w:rsidRDefault="005373F9" w:rsidP="00703D3C"/>
        </w:tc>
        <w:tc>
          <w:tcPr>
            <w:tcW w:w="1231" w:type="dxa"/>
          </w:tcPr>
          <w:p w14:paraId="4A8CAD75" w14:textId="77777777" w:rsidR="005373F9" w:rsidRPr="00491289" w:rsidRDefault="005373F9" w:rsidP="00703D3C"/>
        </w:tc>
        <w:tc>
          <w:tcPr>
            <w:tcW w:w="2229" w:type="dxa"/>
          </w:tcPr>
          <w:p w14:paraId="11E735F4" w14:textId="3AF13A84" w:rsidR="005373F9" w:rsidRPr="00491289" w:rsidRDefault="005373F9" w:rsidP="00703D3C">
            <w:r w:rsidRPr="00491289">
              <w:t>1/0089/21 – Záujmové korporácie ako subjekt a objekt výkonu verejnej správy</w:t>
            </w:r>
          </w:p>
        </w:tc>
        <w:tc>
          <w:tcPr>
            <w:tcW w:w="1380" w:type="dxa"/>
          </w:tcPr>
          <w:p w14:paraId="6E0D79F3" w14:textId="535EBFC8" w:rsidR="005373F9" w:rsidRPr="00491289" w:rsidRDefault="005373F9" w:rsidP="00703D3C">
            <w:r w:rsidRPr="00491289">
              <w:t>2021–2023</w:t>
            </w:r>
          </w:p>
        </w:tc>
        <w:tc>
          <w:tcPr>
            <w:tcW w:w="2598" w:type="dxa"/>
          </w:tcPr>
          <w:p w14:paraId="48E4ACE9" w14:textId="24ACBD6F" w:rsidR="005373F9" w:rsidRPr="00491289" w:rsidRDefault="005373F9" w:rsidP="00703D3C">
            <w:pPr>
              <w:rPr>
                <w:rFonts w:cs="Calibri"/>
                <w:color w:val="000000"/>
              </w:rPr>
            </w:pPr>
            <w:r w:rsidRPr="00491289">
              <w:rPr>
                <w:rFonts w:cs="Calibri"/>
                <w:color w:val="000000"/>
              </w:rPr>
              <w:t>APVV-15-0066 - Nové technológie v pracovnom práve a ochrana zamestnanca</w:t>
            </w:r>
          </w:p>
          <w:p w14:paraId="160C54D8" w14:textId="77777777" w:rsidR="005373F9" w:rsidRPr="00491289" w:rsidRDefault="005373F9" w:rsidP="00703D3C"/>
        </w:tc>
        <w:tc>
          <w:tcPr>
            <w:tcW w:w="1113" w:type="dxa"/>
          </w:tcPr>
          <w:p w14:paraId="721F95CB" w14:textId="4C57C5A8" w:rsidR="005373F9" w:rsidRPr="00491289" w:rsidRDefault="005373F9" w:rsidP="00703D3C">
            <w:r w:rsidRPr="00491289">
              <w:t>2016-2019</w:t>
            </w:r>
          </w:p>
        </w:tc>
        <w:tc>
          <w:tcPr>
            <w:tcW w:w="1650" w:type="dxa"/>
          </w:tcPr>
          <w:p w14:paraId="020B2981" w14:textId="7E88A804" w:rsidR="005373F9" w:rsidRPr="002E297E" w:rsidRDefault="00075798" w:rsidP="00703D3C">
            <w:r w:rsidRPr="002E297E">
              <w:t>21730060 -Registration of Churches and Religious Societies</w:t>
            </w:r>
          </w:p>
          <w:p w14:paraId="5BA2A986" w14:textId="6B4DBD26" w:rsidR="00075798" w:rsidRPr="002E297E" w:rsidRDefault="00075798" w:rsidP="00703D3C">
            <w:r w:rsidRPr="002E297E">
              <w:t>(International Visegrad fund</w:t>
            </w:r>
            <w:r w:rsidR="00F12256" w:rsidRPr="002E297E">
              <w:t>)</w:t>
            </w:r>
          </w:p>
          <w:p w14:paraId="40C276D8" w14:textId="22250A5C" w:rsidR="00075798" w:rsidRPr="002E297E" w:rsidRDefault="00075798" w:rsidP="00703D3C"/>
        </w:tc>
        <w:tc>
          <w:tcPr>
            <w:tcW w:w="1511" w:type="dxa"/>
          </w:tcPr>
          <w:p w14:paraId="7F561E19" w14:textId="1BF76FCC" w:rsidR="005373F9" w:rsidRPr="002E297E" w:rsidRDefault="00075798" w:rsidP="00703D3C">
            <w:r w:rsidRPr="002E297E">
              <w:t>2018-2019</w:t>
            </w:r>
          </w:p>
        </w:tc>
      </w:tr>
      <w:tr w:rsidR="005373F9" w:rsidRPr="00491289" w14:paraId="3373F5AF" w14:textId="77777777" w:rsidTr="00703D3C">
        <w:trPr>
          <w:trHeight w:val="321"/>
        </w:trPr>
        <w:tc>
          <w:tcPr>
            <w:tcW w:w="2282" w:type="dxa"/>
          </w:tcPr>
          <w:p w14:paraId="14A2F895" w14:textId="77777777" w:rsidR="005373F9" w:rsidRPr="00491289" w:rsidRDefault="005373F9" w:rsidP="00703D3C"/>
        </w:tc>
        <w:tc>
          <w:tcPr>
            <w:tcW w:w="1231" w:type="dxa"/>
          </w:tcPr>
          <w:p w14:paraId="4B2720E1" w14:textId="77777777" w:rsidR="005373F9" w:rsidRPr="00491289" w:rsidRDefault="005373F9" w:rsidP="00703D3C"/>
        </w:tc>
        <w:tc>
          <w:tcPr>
            <w:tcW w:w="2229" w:type="dxa"/>
          </w:tcPr>
          <w:p w14:paraId="37252CC8" w14:textId="74F02FB9" w:rsidR="005373F9" w:rsidRPr="00491289" w:rsidRDefault="005373F9" w:rsidP="00703D3C">
            <w:r w:rsidRPr="00491289">
              <w:t>1/0170/21 – Medzinárodnoprávne záväzky Slovenskej republiky v oblasti financovania Katolíckej cirkvi</w:t>
            </w:r>
          </w:p>
        </w:tc>
        <w:tc>
          <w:tcPr>
            <w:tcW w:w="1380" w:type="dxa"/>
          </w:tcPr>
          <w:p w14:paraId="2833D4B7" w14:textId="3D63C4C4" w:rsidR="005373F9" w:rsidRPr="00491289" w:rsidRDefault="005373F9" w:rsidP="00703D3C">
            <w:r w:rsidRPr="00491289">
              <w:t>2021–2024</w:t>
            </w:r>
          </w:p>
        </w:tc>
        <w:tc>
          <w:tcPr>
            <w:tcW w:w="2598" w:type="dxa"/>
          </w:tcPr>
          <w:p w14:paraId="0064360F" w14:textId="01F03860" w:rsidR="005373F9" w:rsidRPr="00491289" w:rsidRDefault="005373F9" w:rsidP="00703D3C">
            <w:r w:rsidRPr="00491289">
              <w:t>APVV- 16-106 - Trestnoprávna ochrana života a zdravia v podmienkach</w:t>
            </w:r>
          </w:p>
          <w:p w14:paraId="67744513" w14:textId="1F7A9DE4" w:rsidR="005373F9" w:rsidRPr="00491289" w:rsidRDefault="005373F9" w:rsidP="00703D3C">
            <w:r w:rsidRPr="00491289">
              <w:t>Slovenskej republiky</w:t>
            </w:r>
          </w:p>
        </w:tc>
        <w:tc>
          <w:tcPr>
            <w:tcW w:w="1113" w:type="dxa"/>
          </w:tcPr>
          <w:p w14:paraId="728AC683" w14:textId="71E2E258" w:rsidR="005373F9" w:rsidRPr="00491289" w:rsidRDefault="005373F9" w:rsidP="00703D3C">
            <w:r w:rsidRPr="00491289">
              <w:t>2016-2019</w:t>
            </w:r>
          </w:p>
        </w:tc>
        <w:tc>
          <w:tcPr>
            <w:tcW w:w="1650" w:type="dxa"/>
          </w:tcPr>
          <w:p w14:paraId="1BF62EB6" w14:textId="77777777" w:rsidR="005373F9" w:rsidRPr="002E297E" w:rsidRDefault="00BD6E66" w:rsidP="00703D3C">
            <w:r w:rsidRPr="002E297E">
              <w:t>R 2019-62015 -Support of National Implementation of EU Copyright Directive</w:t>
            </w:r>
          </w:p>
          <w:p w14:paraId="50EE7CE9" w14:textId="510240FB" w:rsidR="00BD6E66" w:rsidRPr="002E297E" w:rsidRDefault="00BD6E66" w:rsidP="00703D3C">
            <w:r w:rsidRPr="002E297E">
              <w:t>(Wikimedia Deutschland)</w:t>
            </w:r>
          </w:p>
        </w:tc>
        <w:tc>
          <w:tcPr>
            <w:tcW w:w="1511" w:type="dxa"/>
          </w:tcPr>
          <w:p w14:paraId="683AD115" w14:textId="698983D1" w:rsidR="005373F9" w:rsidRPr="002E297E" w:rsidRDefault="00BD6E66" w:rsidP="00703D3C">
            <w:r w:rsidRPr="002E297E">
              <w:t>2020-2022</w:t>
            </w:r>
          </w:p>
        </w:tc>
      </w:tr>
      <w:tr w:rsidR="00A44F3B" w:rsidRPr="00491289" w14:paraId="21930D35" w14:textId="77777777" w:rsidTr="00703D3C">
        <w:trPr>
          <w:trHeight w:val="321"/>
        </w:trPr>
        <w:tc>
          <w:tcPr>
            <w:tcW w:w="2282" w:type="dxa"/>
          </w:tcPr>
          <w:p w14:paraId="4CDCC067" w14:textId="77777777" w:rsidR="00A44F3B" w:rsidRPr="00491289" w:rsidRDefault="00A44F3B" w:rsidP="00703D3C"/>
        </w:tc>
        <w:tc>
          <w:tcPr>
            <w:tcW w:w="1231" w:type="dxa"/>
          </w:tcPr>
          <w:p w14:paraId="4BCE0CC7" w14:textId="77777777" w:rsidR="00A44F3B" w:rsidRPr="00491289" w:rsidRDefault="00A44F3B" w:rsidP="00703D3C"/>
        </w:tc>
        <w:tc>
          <w:tcPr>
            <w:tcW w:w="2229" w:type="dxa"/>
          </w:tcPr>
          <w:p w14:paraId="3ACD1492" w14:textId="37807715" w:rsidR="00A44F3B" w:rsidRPr="00491289" w:rsidRDefault="00A44F3B" w:rsidP="00703D3C">
            <w:r w:rsidRPr="00491289">
              <w:t xml:space="preserve">1/0162/21 – Implementácia európskych nástrojov proti praniu špinavých peňazí a </w:t>
            </w:r>
            <w:r w:rsidRPr="00491289">
              <w:lastRenderedPageBreak/>
              <w:t>na konfiškáciu príjmov z trestnej činnosti</w:t>
            </w:r>
          </w:p>
        </w:tc>
        <w:tc>
          <w:tcPr>
            <w:tcW w:w="1380" w:type="dxa"/>
          </w:tcPr>
          <w:p w14:paraId="689AFC8E" w14:textId="56653F56" w:rsidR="00A44F3B" w:rsidRPr="00491289" w:rsidRDefault="00A44F3B" w:rsidP="00703D3C">
            <w:r w:rsidRPr="00491289">
              <w:lastRenderedPageBreak/>
              <w:t>2021–2023</w:t>
            </w:r>
          </w:p>
        </w:tc>
        <w:tc>
          <w:tcPr>
            <w:tcW w:w="2598" w:type="dxa"/>
          </w:tcPr>
          <w:p w14:paraId="2A3BEE01" w14:textId="014C4447" w:rsidR="00A44F3B" w:rsidRPr="00491289" w:rsidRDefault="00A44F3B" w:rsidP="00703D3C">
            <w:r w:rsidRPr="00491289">
              <w:t>APVV-17-0056 - Ústava liberálno-demokratického štátu a radikalizácia</w:t>
            </w:r>
          </w:p>
          <w:p w14:paraId="1CD7B36C" w14:textId="5826784D" w:rsidR="00A44F3B" w:rsidRPr="00491289" w:rsidRDefault="00A44F3B" w:rsidP="00703D3C">
            <w:r w:rsidRPr="00491289">
              <w:t>politickej kultúry</w:t>
            </w:r>
          </w:p>
        </w:tc>
        <w:tc>
          <w:tcPr>
            <w:tcW w:w="1113" w:type="dxa"/>
          </w:tcPr>
          <w:p w14:paraId="1A0AF5ED" w14:textId="4A5B4961" w:rsidR="00A44F3B" w:rsidRPr="00491289" w:rsidRDefault="00A44F3B" w:rsidP="00703D3C">
            <w:r w:rsidRPr="00491289">
              <w:t>2018-2022</w:t>
            </w:r>
          </w:p>
        </w:tc>
        <w:tc>
          <w:tcPr>
            <w:tcW w:w="1650" w:type="dxa"/>
          </w:tcPr>
          <w:p w14:paraId="5E5233BC" w14:textId="49DE65BA" w:rsidR="002E297E" w:rsidRPr="002E297E" w:rsidRDefault="00FE1D2F" w:rsidP="00703D3C">
            <w:pPr>
              <w:pStyle w:val="Default"/>
              <w:rPr>
                <w:rFonts w:asciiTheme="minorHAnsi" w:hAnsiTheme="minorHAnsi"/>
                <w:bCs/>
                <w:sz w:val="22"/>
                <w:szCs w:val="22"/>
              </w:rPr>
            </w:pPr>
            <w:r w:rsidRPr="002E297E">
              <w:rPr>
                <w:rFonts w:asciiTheme="minorHAnsi" w:hAnsiTheme="minorHAnsi"/>
                <w:bCs/>
                <w:sz w:val="22"/>
                <w:szCs w:val="22"/>
              </w:rPr>
              <w:t>101238560 — HRPEU</w:t>
            </w:r>
          </w:p>
          <w:p w14:paraId="40E18D1B" w14:textId="73F170ED" w:rsidR="00FE1D2F" w:rsidRPr="002E297E" w:rsidRDefault="002E297E" w:rsidP="00703D3C">
            <w:pPr>
              <w:pStyle w:val="Default"/>
              <w:rPr>
                <w:rFonts w:asciiTheme="minorHAnsi" w:hAnsiTheme="minorHAnsi"/>
                <w:sz w:val="22"/>
                <w:szCs w:val="22"/>
              </w:rPr>
            </w:pPr>
            <w:r w:rsidRPr="002E297E">
              <w:rPr>
                <w:rFonts w:asciiTheme="minorHAnsi" w:hAnsiTheme="minorHAnsi"/>
                <w:sz w:val="22"/>
                <w:szCs w:val="22"/>
              </w:rPr>
              <w:t xml:space="preserve">Human Rights Protection in </w:t>
            </w:r>
            <w:r w:rsidRPr="002E297E">
              <w:rPr>
                <w:rFonts w:asciiTheme="minorHAnsi" w:hAnsiTheme="minorHAnsi"/>
                <w:sz w:val="22"/>
                <w:szCs w:val="22"/>
              </w:rPr>
              <w:lastRenderedPageBreak/>
              <w:t>the European Union</w:t>
            </w:r>
          </w:p>
          <w:p w14:paraId="318947B6" w14:textId="1B17A000" w:rsidR="00FE1D2F" w:rsidRPr="002E297E" w:rsidRDefault="00FE1D2F" w:rsidP="00703D3C">
            <w:r w:rsidRPr="002E297E">
              <w:t>(</w:t>
            </w:r>
            <w:r w:rsidR="00A16CF6" w:rsidRPr="00A16CF6">
              <w:t>ERASMUS-JMO-2025-HEI-TCH-RSCH</w:t>
            </w:r>
            <w:r w:rsidRPr="002E297E">
              <w:t>)</w:t>
            </w:r>
          </w:p>
        </w:tc>
        <w:tc>
          <w:tcPr>
            <w:tcW w:w="1511" w:type="dxa"/>
          </w:tcPr>
          <w:p w14:paraId="7A90D6F2" w14:textId="1B1DA184" w:rsidR="00A44F3B" w:rsidRPr="002E297E" w:rsidRDefault="002E297E" w:rsidP="00703D3C">
            <w:r>
              <w:lastRenderedPageBreak/>
              <w:t>2025-2027</w:t>
            </w:r>
          </w:p>
        </w:tc>
      </w:tr>
      <w:tr w:rsidR="00A44F3B" w:rsidRPr="00491289" w14:paraId="782C96F0" w14:textId="71ED4AD9" w:rsidTr="00703D3C">
        <w:trPr>
          <w:trHeight w:val="321"/>
        </w:trPr>
        <w:tc>
          <w:tcPr>
            <w:tcW w:w="2282" w:type="dxa"/>
          </w:tcPr>
          <w:p w14:paraId="4BACE178" w14:textId="6B313F18" w:rsidR="00A44F3B" w:rsidRPr="00491289" w:rsidRDefault="00A44F3B" w:rsidP="00703D3C"/>
        </w:tc>
        <w:tc>
          <w:tcPr>
            <w:tcW w:w="1231" w:type="dxa"/>
          </w:tcPr>
          <w:p w14:paraId="4252A910" w14:textId="6F8C0F3B" w:rsidR="00A44F3B" w:rsidRPr="00491289" w:rsidRDefault="00A44F3B" w:rsidP="00703D3C"/>
        </w:tc>
        <w:tc>
          <w:tcPr>
            <w:tcW w:w="2229" w:type="dxa"/>
          </w:tcPr>
          <w:p w14:paraId="6C100958" w14:textId="053BB6DD" w:rsidR="00A44F3B" w:rsidRPr="00491289" w:rsidRDefault="00A44F3B" w:rsidP="00703D3C">
            <w:r w:rsidRPr="00491289">
              <w:t>1/0635/22 – Štátne občianstvo vo svetle medzinárodných a európskych právnych princípov a štandardov</w:t>
            </w:r>
          </w:p>
        </w:tc>
        <w:tc>
          <w:tcPr>
            <w:tcW w:w="1380" w:type="dxa"/>
          </w:tcPr>
          <w:p w14:paraId="27A2ABA1" w14:textId="5EE2EFFC" w:rsidR="00A44F3B" w:rsidRPr="00491289" w:rsidRDefault="00A44F3B" w:rsidP="00703D3C">
            <w:r w:rsidRPr="00491289">
              <w:t>2022–2025</w:t>
            </w:r>
          </w:p>
        </w:tc>
        <w:tc>
          <w:tcPr>
            <w:tcW w:w="2598" w:type="dxa"/>
          </w:tcPr>
          <w:p w14:paraId="4B9D7007" w14:textId="04B92135" w:rsidR="00A44F3B" w:rsidRPr="00491289" w:rsidRDefault="00A44F3B" w:rsidP="00703D3C">
            <w:r w:rsidRPr="00491289">
              <w:t>APVV-17-0562 – Zmluvy uzatvárané prostredníctvom elektronických platforiem</w:t>
            </w:r>
          </w:p>
        </w:tc>
        <w:tc>
          <w:tcPr>
            <w:tcW w:w="1113" w:type="dxa"/>
          </w:tcPr>
          <w:p w14:paraId="3D5F827F" w14:textId="4D3B9D29" w:rsidR="00A44F3B" w:rsidRPr="00491289" w:rsidRDefault="00A44F3B" w:rsidP="00703D3C">
            <w:r w:rsidRPr="00491289">
              <w:t>2017–2020</w:t>
            </w:r>
          </w:p>
        </w:tc>
        <w:tc>
          <w:tcPr>
            <w:tcW w:w="1650" w:type="dxa"/>
          </w:tcPr>
          <w:p w14:paraId="3578DED0" w14:textId="2B47C96E" w:rsidR="00A44F3B" w:rsidRPr="002E297E" w:rsidRDefault="00A44F3B" w:rsidP="00703D3C"/>
        </w:tc>
        <w:tc>
          <w:tcPr>
            <w:tcW w:w="1511" w:type="dxa"/>
          </w:tcPr>
          <w:p w14:paraId="375D5BDF" w14:textId="6801E1FE" w:rsidR="00A44F3B" w:rsidRPr="002E297E" w:rsidRDefault="00A44F3B" w:rsidP="00703D3C"/>
        </w:tc>
      </w:tr>
      <w:tr w:rsidR="00A44F3B" w:rsidRPr="00491289" w14:paraId="40B8E5B0" w14:textId="77777777" w:rsidTr="00703D3C">
        <w:trPr>
          <w:trHeight w:val="321"/>
        </w:trPr>
        <w:tc>
          <w:tcPr>
            <w:tcW w:w="2282" w:type="dxa"/>
          </w:tcPr>
          <w:p w14:paraId="750D257F" w14:textId="77777777" w:rsidR="00A44F3B" w:rsidRPr="00491289" w:rsidRDefault="00A44F3B" w:rsidP="00703D3C"/>
        </w:tc>
        <w:tc>
          <w:tcPr>
            <w:tcW w:w="1231" w:type="dxa"/>
          </w:tcPr>
          <w:p w14:paraId="14647CF0" w14:textId="77777777" w:rsidR="00A44F3B" w:rsidRPr="00491289" w:rsidRDefault="00A44F3B" w:rsidP="00703D3C"/>
        </w:tc>
        <w:tc>
          <w:tcPr>
            <w:tcW w:w="2229" w:type="dxa"/>
          </w:tcPr>
          <w:p w14:paraId="6E19CA24" w14:textId="431D7D20" w:rsidR="00A44F3B" w:rsidRPr="00491289" w:rsidRDefault="00A44F3B" w:rsidP="00703D3C">
            <w:r w:rsidRPr="00491289">
              <w:t>1/0519/22 – Whistleblowing ako prejav etickej spoločnosti alebo aké zlé je byť dobrý?</w:t>
            </w:r>
          </w:p>
        </w:tc>
        <w:tc>
          <w:tcPr>
            <w:tcW w:w="1380" w:type="dxa"/>
          </w:tcPr>
          <w:p w14:paraId="6E6CC7CD" w14:textId="5D5601A6" w:rsidR="00A44F3B" w:rsidRPr="00491289" w:rsidRDefault="00A44F3B" w:rsidP="00703D3C">
            <w:r w:rsidRPr="00491289">
              <w:t>2022–2025</w:t>
            </w:r>
          </w:p>
        </w:tc>
        <w:tc>
          <w:tcPr>
            <w:tcW w:w="2598" w:type="dxa"/>
          </w:tcPr>
          <w:p w14:paraId="5E3A0612" w14:textId="7D797668" w:rsidR="00A44F3B" w:rsidRPr="00491289" w:rsidRDefault="00A44F3B" w:rsidP="00703D3C">
            <w:r w:rsidRPr="00491289">
              <w:t>APVV-17-0022 - Rímsko-kánonické vplyvy na slovenské verejné právo</w:t>
            </w:r>
          </w:p>
        </w:tc>
        <w:tc>
          <w:tcPr>
            <w:tcW w:w="1113" w:type="dxa"/>
          </w:tcPr>
          <w:p w14:paraId="7307D174" w14:textId="787014D8" w:rsidR="00A44F3B" w:rsidRPr="00491289" w:rsidRDefault="00A44F3B" w:rsidP="00703D3C">
            <w:r w:rsidRPr="00491289">
              <w:t>2018-2022</w:t>
            </w:r>
          </w:p>
        </w:tc>
        <w:tc>
          <w:tcPr>
            <w:tcW w:w="1650" w:type="dxa"/>
          </w:tcPr>
          <w:p w14:paraId="0DFB4515" w14:textId="41139D91" w:rsidR="00A44F3B" w:rsidRPr="00491289" w:rsidRDefault="00A44F3B" w:rsidP="00703D3C"/>
        </w:tc>
        <w:tc>
          <w:tcPr>
            <w:tcW w:w="1511" w:type="dxa"/>
          </w:tcPr>
          <w:p w14:paraId="7B95E681" w14:textId="7C0759F9" w:rsidR="00A44F3B" w:rsidRPr="00491289" w:rsidRDefault="00A44F3B" w:rsidP="00703D3C"/>
        </w:tc>
      </w:tr>
      <w:tr w:rsidR="00A44F3B" w:rsidRPr="00491289" w14:paraId="7B0ADA3F" w14:textId="139A495D" w:rsidTr="00703D3C">
        <w:trPr>
          <w:trHeight w:val="321"/>
        </w:trPr>
        <w:tc>
          <w:tcPr>
            <w:tcW w:w="2282" w:type="dxa"/>
          </w:tcPr>
          <w:p w14:paraId="724CCD0A" w14:textId="6BE6AAA3" w:rsidR="00A44F3B" w:rsidRPr="00491289" w:rsidRDefault="00A44F3B" w:rsidP="00703D3C"/>
        </w:tc>
        <w:tc>
          <w:tcPr>
            <w:tcW w:w="1231" w:type="dxa"/>
          </w:tcPr>
          <w:p w14:paraId="0762F983" w14:textId="5B4E74E0" w:rsidR="00A44F3B" w:rsidRPr="00491289" w:rsidRDefault="00A44F3B" w:rsidP="00703D3C"/>
        </w:tc>
        <w:tc>
          <w:tcPr>
            <w:tcW w:w="2229" w:type="dxa"/>
          </w:tcPr>
          <w:p w14:paraId="3D4926DA" w14:textId="478A3304" w:rsidR="00A44F3B" w:rsidRPr="00491289" w:rsidRDefault="00A44F3B" w:rsidP="00703D3C">
            <w:r w:rsidRPr="00491289">
              <w:t>1/0202/22 – Teórie spravodlivej vojny učencov Salamanskej školy a ich odkaz v moderných teóriách spravodlivej vojny a modernom vojnovom práve</w:t>
            </w:r>
          </w:p>
        </w:tc>
        <w:tc>
          <w:tcPr>
            <w:tcW w:w="1380" w:type="dxa"/>
          </w:tcPr>
          <w:p w14:paraId="3E179A28" w14:textId="1BD40802" w:rsidR="00A44F3B" w:rsidRPr="00491289" w:rsidRDefault="00A44F3B" w:rsidP="00703D3C">
            <w:r w:rsidRPr="00491289">
              <w:t>2022–2025</w:t>
            </w:r>
          </w:p>
        </w:tc>
        <w:tc>
          <w:tcPr>
            <w:tcW w:w="2598" w:type="dxa"/>
          </w:tcPr>
          <w:p w14:paraId="2B426C23" w14:textId="0308FC80" w:rsidR="00A44F3B" w:rsidRPr="00491289" w:rsidRDefault="00A44F3B" w:rsidP="00703D3C">
            <w:r w:rsidRPr="00491289">
              <w:t>APVV-18-0337 – Zodpovednosť členov orgánov obchodných spoločností medzi korporačným, insolvenčným a trestným právom</w:t>
            </w:r>
          </w:p>
        </w:tc>
        <w:tc>
          <w:tcPr>
            <w:tcW w:w="1113" w:type="dxa"/>
          </w:tcPr>
          <w:p w14:paraId="622F96F9" w14:textId="0ACB5C5F" w:rsidR="00A44F3B" w:rsidRPr="00491289" w:rsidRDefault="00A44F3B" w:rsidP="00703D3C">
            <w:r w:rsidRPr="00491289">
              <w:t>2018–2021</w:t>
            </w:r>
          </w:p>
        </w:tc>
        <w:tc>
          <w:tcPr>
            <w:tcW w:w="1650" w:type="dxa"/>
          </w:tcPr>
          <w:p w14:paraId="5D175AEA" w14:textId="4FF4973E" w:rsidR="00A44F3B" w:rsidRPr="00491289" w:rsidRDefault="00A44F3B" w:rsidP="00703D3C"/>
        </w:tc>
        <w:tc>
          <w:tcPr>
            <w:tcW w:w="1511" w:type="dxa"/>
          </w:tcPr>
          <w:p w14:paraId="20FD35FA" w14:textId="2890A41C" w:rsidR="00A44F3B" w:rsidRPr="00491289" w:rsidRDefault="00A44F3B" w:rsidP="00703D3C"/>
        </w:tc>
      </w:tr>
      <w:tr w:rsidR="005373F9" w:rsidRPr="00491289" w14:paraId="229249B6" w14:textId="2D0C6C59" w:rsidTr="00703D3C">
        <w:trPr>
          <w:trHeight w:val="303"/>
        </w:trPr>
        <w:tc>
          <w:tcPr>
            <w:tcW w:w="2282" w:type="dxa"/>
          </w:tcPr>
          <w:p w14:paraId="18E3244C" w14:textId="5B4AFE0A" w:rsidR="005373F9" w:rsidRPr="00491289" w:rsidRDefault="005373F9" w:rsidP="00703D3C"/>
        </w:tc>
        <w:tc>
          <w:tcPr>
            <w:tcW w:w="1231" w:type="dxa"/>
          </w:tcPr>
          <w:p w14:paraId="5CF4489B" w14:textId="0B2D1353" w:rsidR="005373F9" w:rsidRPr="00491289" w:rsidRDefault="005373F9" w:rsidP="00703D3C"/>
        </w:tc>
        <w:tc>
          <w:tcPr>
            <w:tcW w:w="2229" w:type="dxa"/>
          </w:tcPr>
          <w:p w14:paraId="3584B56F" w14:textId="3043E941" w:rsidR="005373F9" w:rsidRPr="00491289" w:rsidRDefault="005373F9" w:rsidP="00703D3C">
            <w:r w:rsidRPr="00491289">
              <w:t>1/0041/22 – Osobitosti nájmu a prevodov poľnohospodárskych pozemkov</w:t>
            </w:r>
          </w:p>
        </w:tc>
        <w:tc>
          <w:tcPr>
            <w:tcW w:w="1380" w:type="dxa"/>
          </w:tcPr>
          <w:p w14:paraId="50882CD2" w14:textId="385822C1" w:rsidR="005373F9" w:rsidRPr="00491289" w:rsidRDefault="005373F9" w:rsidP="00703D3C">
            <w:r w:rsidRPr="00491289">
              <w:t>2022–2024</w:t>
            </w:r>
          </w:p>
        </w:tc>
        <w:tc>
          <w:tcPr>
            <w:tcW w:w="2598" w:type="dxa"/>
          </w:tcPr>
          <w:p w14:paraId="2FF1D944" w14:textId="36A35FE3" w:rsidR="005373F9" w:rsidRPr="00491289" w:rsidRDefault="005373F9" w:rsidP="00703D3C">
            <w:r w:rsidRPr="00491289">
              <w:t>APVV-18-0443 – Prieniky pracovného práva do iných odvetví súkromného práva (a vice versa)</w:t>
            </w:r>
          </w:p>
        </w:tc>
        <w:tc>
          <w:tcPr>
            <w:tcW w:w="1113" w:type="dxa"/>
          </w:tcPr>
          <w:p w14:paraId="14DE584C" w14:textId="34A25ADA" w:rsidR="005373F9" w:rsidRPr="00491289" w:rsidRDefault="005373F9" w:rsidP="00703D3C">
            <w:r w:rsidRPr="00491289">
              <w:t>2018–2021</w:t>
            </w:r>
          </w:p>
        </w:tc>
        <w:tc>
          <w:tcPr>
            <w:tcW w:w="1650" w:type="dxa"/>
          </w:tcPr>
          <w:p w14:paraId="17185477" w14:textId="56BFBDB9" w:rsidR="005373F9" w:rsidRPr="00491289" w:rsidRDefault="005373F9" w:rsidP="00703D3C"/>
        </w:tc>
        <w:tc>
          <w:tcPr>
            <w:tcW w:w="1511" w:type="dxa"/>
          </w:tcPr>
          <w:p w14:paraId="50A55278" w14:textId="77777777" w:rsidR="005373F9" w:rsidRPr="00491289" w:rsidRDefault="005373F9" w:rsidP="00703D3C"/>
        </w:tc>
      </w:tr>
      <w:tr w:rsidR="005373F9" w:rsidRPr="00491289" w14:paraId="30347B90" w14:textId="7159B203" w:rsidTr="00703D3C">
        <w:trPr>
          <w:trHeight w:val="321"/>
        </w:trPr>
        <w:tc>
          <w:tcPr>
            <w:tcW w:w="2282" w:type="dxa"/>
          </w:tcPr>
          <w:p w14:paraId="64DEF137" w14:textId="1F8244A8" w:rsidR="005373F9" w:rsidRPr="00491289" w:rsidRDefault="005373F9" w:rsidP="00703D3C"/>
        </w:tc>
        <w:tc>
          <w:tcPr>
            <w:tcW w:w="1231" w:type="dxa"/>
          </w:tcPr>
          <w:p w14:paraId="57D8B8C0" w14:textId="6700A9E3" w:rsidR="005373F9" w:rsidRPr="00491289" w:rsidRDefault="005373F9" w:rsidP="00703D3C"/>
        </w:tc>
        <w:tc>
          <w:tcPr>
            <w:tcW w:w="2229" w:type="dxa"/>
          </w:tcPr>
          <w:p w14:paraId="5E606D4D" w14:textId="283A0C2C" w:rsidR="005373F9" w:rsidRPr="00491289" w:rsidRDefault="005373F9" w:rsidP="00703D3C">
            <w:r w:rsidRPr="00491289">
              <w:t xml:space="preserve">1/0335/23 – Garancia sociálnych </w:t>
            </w:r>
            <w:r w:rsidRPr="00491289">
              <w:lastRenderedPageBreak/>
              <w:t>práv dôchodkovým systémom SR</w:t>
            </w:r>
          </w:p>
        </w:tc>
        <w:tc>
          <w:tcPr>
            <w:tcW w:w="1380" w:type="dxa"/>
          </w:tcPr>
          <w:p w14:paraId="26DD8CBB" w14:textId="55F1C774" w:rsidR="005373F9" w:rsidRPr="00491289" w:rsidRDefault="005373F9" w:rsidP="00703D3C">
            <w:r w:rsidRPr="00491289">
              <w:lastRenderedPageBreak/>
              <w:t>2023–2025</w:t>
            </w:r>
          </w:p>
        </w:tc>
        <w:tc>
          <w:tcPr>
            <w:tcW w:w="2598" w:type="dxa"/>
          </w:tcPr>
          <w:p w14:paraId="761D7449" w14:textId="53842E1E" w:rsidR="005373F9" w:rsidRPr="00491289" w:rsidRDefault="005373F9" w:rsidP="00703D3C">
            <w:r w:rsidRPr="00491289">
              <w:t>APVV-19-0050 – Trestnoprávna ochrana slobody</w:t>
            </w:r>
          </w:p>
        </w:tc>
        <w:tc>
          <w:tcPr>
            <w:tcW w:w="1113" w:type="dxa"/>
          </w:tcPr>
          <w:p w14:paraId="394C7F14" w14:textId="10EA1556" w:rsidR="005373F9" w:rsidRPr="00491289" w:rsidRDefault="005373F9" w:rsidP="00703D3C">
            <w:r w:rsidRPr="00491289">
              <w:t>2019–2022</w:t>
            </w:r>
          </w:p>
        </w:tc>
        <w:tc>
          <w:tcPr>
            <w:tcW w:w="1650" w:type="dxa"/>
          </w:tcPr>
          <w:p w14:paraId="45D75C06" w14:textId="30EE1947" w:rsidR="005373F9" w:rsidRPr="00491289" w:rsidRDefault="005373F9" w:rsidP="00703D3C"/>
        </w:tc>
        <w:tc>
          <w:tcPr>
            <w:tcW w:w="1511" w:type="dxa"/>
          </w:tcPr>
          <w:p w14:paraId="190F16ED" w14:textId="77777777" w:rsidR="005373F9" w:rsidRPr="00491289" w:rsidRDefault="005373F9" w:rsidP="00703D3C"/>
        </w:tc>
      </w:tr>
      <w:tr w:rsidR="005373F9" w:rsidRPr="00491289" w14:paraId="3085F43B" w14:textId="72EF430F" w:rsidTr="00703D3C">
        <w:trPr>
          <w:trHeight w:val="303"/>
        </w:trPr>
        <w:tc>
          <w:tcPr>
            <w:tcW w:w="2282" w:type="dxa"/>
          </w:tcPr>
          <w:p w14:paraId="2AEE2A9B" w14:textId="3CF16D26" w:rsidR="005373F9" w:rsidRPr="00491289" w:rsidRDefault="005373F9" w:rsidP="00703D3C"/>
        </w:tc>
        <w:tc>
          <w:tcPr>
            <w:tcW w:w="1231" w:type="dxa"/>
          </w:tcPr>
          <w:p w14:paraId="0DE54B49" w14:textId="639096AE" w:rsidR="005373F9" w:rsidRPr="00491289" w:rsidRDefault="005373F9" w:rsidP="00703D3C"/>
        </w:tc>
        <w:tc>
          <w:tcPr>
            <w:tcW w:w="2229" w:type="dxa"/>
          </w:tcPr>
          <w:p w14:paraId="2F8C61DD" w14:textId="377D9451" w:rsidR="005373F9" w:rsidRPr="00491289" w:rsidRDefault="005373F9" w:rsidP="00703D3C">
            <w:r w:rsidRPr="00491289">
              <w:t>1/0012/23 – Komparatívna analýza inštitútov dedičského práva ako možné materiálne východisko pre budúcu občianskoprávnu úpravu SR</w:t>
            </w:r>
          </w:p>
        </w:tc>
        <w:tc>
          <w:tcPr>
            <w:tcW w:w="1380" w:type="dxa"/>
          </w:tcPr>
          <w:p w14:paraId="0E16DE86" w14:textId="67AFC5D5" w:rsidR="005373F9" w:rsidRPr="00491289" w:rsidRDefault="005373F9" w:rsidP="00703D3C">
            <w:r w:rsidRPr="00491289">
              <w:t>2023–2026</w:t>
            </w:r>
          </w:p>
        </w:tc>
        <w:tc>
          <w:tcPr>
            <w:tcW w:w="2598" w:type="dxa"/>
          </w:tcPr>
          <w:p w14:paraId="098C3FF5" w14:textId="7F412EF3" w:rsidR="005373F9" w:rsidRPr="00491289" w:rsidRDefault="005373F9" w:rsidP="00703D3C">
            <w:r w:rsidRPr="00491289">
              <w:t>APVV-20-0171 – Konkurencia nárokov z deliktov a kvázideliktov v mimozmluvných vzťahoch a na pomedzí zmluvného a vecného práva</w:t>
            </w:r>
          </w:p>
        </w:tc>
        <w:tc>
          <w:tcPr>
            <w:tcW w:w="1113" w:type="dxa"/>
          </w:tcPr>
          <w:p w14:paraId="7E49529A" w14:textId="02B30EA7" w:rsidR="005373F9" w:rsidRPr="00491289" w:rsidRDefault="005373F9" w:rsidP="00703D3C">
            <w:r w:rsidRPr="00491289">
              <w:t>2020–2023</w:t>
            </w:r>
          </w:p>
        </w:tc>
        <w:tc>
          <w:tcPr>
            <w:tcW w:w="1650" w:type="dxa"/>
          </w:tcPr>
          <w:p w14:paraId="724A9097" w14:textId="46B3E447" w:rsidR="005373F9" w:rsidRPr="00491289" w:rsidRDefault="005373F9" w:rsidP="00703D3C"/>
        </w:tc>
        <w:tc>
          <w:tcPr>
            <w:tcW w:w="1511" w:type="dxa"/>
          </w:tcPr>
          <w:p w14:paraId="5FEC82CB" w14:textId="77777777" w:rsidR="005373F9" w:rsidRPr="00491289" w:rsidRDefault="005373F9" w:rsidP="00703D3C"/>
        </w:tc>
      </w:tr>
      <w:tr w:rsidR="005373F9" w:rsidRPr="00491289" w14:paraId="47BCADD4" w14:textId="0F6298C4" w:rsidTr="00703D3C">
        <w:trPr>
          <w:trHeight w:val="321"/>
        </w:trPr>
        <w:tc>
          <w:tcPr>
            <w:tcW w:w="2282" w:type="dxa"/>
          </w:tcPr>
          <w:p w14:paraId="4EEE44D7" w14:textId="1AD0C806" w:rsidR="005373F9" w:rsidRPr="00491289" w:rsidRDefault="005373F9" w:rsidP="00703D3C"/>
        </w:tc>
        <w:tc>
          <w:tcPr>
            <w:tcW w:w="1231" w:type="dxa"/>
          </w:tcPr>
          <w:p w14:paraId="25D3C1C0" w14:textId="14F51FC7" w:rsidR="005373F9" w:rsidRPr="00491289" w:rsidRDefault="005373F9" w:rsidP="00703D3C"/>
        </w:tc>
        <w:tc>
          <w:tcPr>
            <w:tcW w:w="2229" w:type="dxa"/>
          </w:tcPr>
          <w:p w14:paraId="24A38739" w14:textId="5D45777C" w:rsidR="005373F9" w:rsidRPr="00491289" w:rsidRDefault="005373F9" w:rsidP="00703D3C">
            <w:r w:rsidRPr="00491289">
              <w:t>2/0017/23 – Právna norma verzus súdna prax</w:t>
            </w:r>
          </w:p>
        </w:tc>
        <w:tc>
          <w:tcPr>
            <w:tcW w:w="1380" w:type="dxa"/>
          </w:tcPr>
          <w:p w14:paraId="6A20A832" w14:textId="4D05BA98" w:rsidR="005373F9" w:rsidRPr="00491289" w:rsidRDefault="005373F9" w:rsidP="00703D3C">
            <w:r w:rsidRPr="00491289">
              <w:t>2023–2026</w:t>
            </w:r>
          </w:p>
        </w:tc>
        <w:tc>
          <w:tcPr>
            <w:tcW w:w="2598" w:type="dxa"/>
          </w:tcPr>
          <w:p w14:paraId="5AC2ECA0" w14:textId="2A45BF36" w:rsidR="005373F9" w:rsidRPr="00491289" w:rsidRDefault="005373F9" w:rsidP="00703D3C">
            <w:r w:rsidRPr="00491289">
              <w:t>APVV-22-0079 – Premeny právnej vedy – historické a súčasné podoby právnej vedy a vedeckosti práva</w:t>
            </w:r>
          </w:p>
        </w:tc>
        <w:tc>
          <w:tcPr>
            <w:tcW w:w="1113" w:type="dxa"/>
          </w:tcPr>
          <w:p w14:paraId="4A1B9FB9" w14:textId="50C54A58" w:rsidR="005373F9" w:rsidRPr="00491289" w:rsidRDefault="005373F9" w:rsidP="00703D3C">
            <w:r w:rsidRPr="00491289">
              <w:t>2022–2025</w:t>
            </w:r>
          </w:p>
        </w:tc>
        <w:tc>
          <w:tcPr>
            <w:tcW w:w="1650" w:type="dxa"/>
          </w:tcPr>
          <w:p w14:paraId="77493AA5" w14:textId="5DF2E3D7" w:rsidR="005373F9" w:rsidRPr="00491289" w:rsidRDefault="005373F9" w:rsidP="00703D3C"/>
        </w:tc>
        <w:tc>
          <w:tcPr>
            <w:tcW w:w="1511" w:type="dxa"/>
          </w:tcPr>
          <w:p w14:paraId="548B43B6" w14:textId="77777777" w:rsidR="005373F9" w:rsidRPr="00491289" w:rsidRDefault="005373F9" w:rsidP="00703D3C"/>
        </w:tc>
      </w:tr>
      <w:tr w:rsidR="005373F9" w:rsidRPr="00491289" w14:paraId="1E5B25DB" w14:textId="1999D36D" w:rsidTr="00703D3C">
        <w:trPr>
          <w:trHeight w:val="321"/>
        </w:trPr>
        <w:tc>
          <w:tcPr>
            <w:tcW w:w="2282" w:type="dxa"/>
          </w:tcPr>
          <w:p w14:paraId="4F3E2696" w14:textId="5D367DA4" w:rsidR="005373F9" w:rsidRPr="00491289" w:rsidRDefault="005373F9" w:rsidP="00703D3C"/>
        </w:tc>
        <w:tc>
          <w:tcPr>
            <w:tcW w:w="1231" w:type="dxa"/>
          </w:tcPr>
          <w:p w14:paraId="783ECF6E" w14:textId="56964088" w:rsidR="005373F9" w:rsidRPr="00491289" w:rsidRDefault="005373F9" w:rsidP="00703D3C"/>
        </w:tc>
        <w:tc>
          <w:tcPr>
            <w:tcW w:w="2229" w:type="dxa"/>
          </w:tcPr>
          <w:p w14:paraId="69E8B615" w14:textId="6FD43E4B" w:rsidR="005373F9" w:rsidRPr="00491289" w:rsidRDefault="005373F9" w:rsidP="00703D3C">
            <w:r w:rsidRPr="00491289">
              <w:t>1/0089/21 – Záujmové korporácie ako subjekt a objekt výkonu verejnej správy</w:t>
            </w:r>
          </w:p>
        </w:tc>
        <w:tc>
          <w:tcPr>
            <w:tcW w:w="1380" w:type="dxa"/>
          </w:tcPr>
          <w:p w14:paraId="58A25828" w14:textId="3C66C4B9" w:rsidR="005373F9" w:rsidRPr="00491289" w:rsidRDefault="005373F9" w:rsidP="00703D3C">
            <w:r w:rsidRPr="00491289">
              <w:t>2021–2023</w:t>
            </w:r>
          </w:p>
        </w:tc>
        <w:tc>
          <w:tcPr>
            <w:tcW w:w="2598" w:type="dxa"/>
          </w:tcPr>
          <w:p w14:paraId="6F175245" w14:textId="3BC1E6A3" w:rsidR="005373F9" w:rsidRPr="00491289" w:rsidRDefault="005373F9" w:rsidP="00703D3C">
            <w:r w:rsidRPr="00491289">
              <w:t>APVV-24-0063 Ochrana architektonického dedičstva: Inovatívne pohľady a riešenia</w:t>
            </w:r>
          </w:p>
        </w:tc>
        <w:tc>
          <w:tcPr>
            <w:tcW w:w="1113" w:type="dxa"/>
          </w:tcPr>
          <w:p w14:paraId="76428AC1" w14:textId="18B9DECC" w:rsidR="005373F9" w:rsidRPr="00491289" w:rsidRDefault="005373F9" w:rsidP="00703D3C">
            <w:r w:rsidRPr="00491289">
              <w:t>2025–2029</w:t>
            </w:r>
          </w:p>
        </w:tc>
        <w:tc>
          <w:tcPr>
            <w:tcW w:w="1650" w:type="dxa"/>
          </w:tcPr>
          <w:p w14:paraId="60EC1CF8" w14:textId="4C6C6A9B" w:rsidR="005373F9" w:rsidRPr="00491289" w:rsidRDefault="005373F9" w:rsidP="00703D3C"/>
        </w:tc>
        <w:tc>
          <w:tcPr>
            <w:tcW w:w="1511" w:type="dxa"/>
          </w:tcPr>
          <w:p w14:paraId="3D50C0A2" w14:textId="77777777" w:rsidR="005373F9" w:rsidRPr="00491289" w:rsidRDefault="005373F9" w:rsidP="00703D3C"/>
        </w:tc>
      </w:tr>
      <w:tr w:rsidR="00D10D6D" w:rsidRPr="00491289" w14:paraId="7913B378" w14:textId="5DFADDFE" w:rsidTr="00703D3C">
        <w:trPr>
          <w:trHeight w:val="303"/>
        </w:trPr>
        <w:tc>
          <w:tcPr>
            <w:tcW w:w="2282" w:type="dxa"/>
          </w:tcPr>
          <w:p w14:paraId="29C80279" w14:textId="4F51162B" w:rsidR="00D10D6D" w:rsidRPr="00491289" w:rsidRDefault="00D10D6D" w:rsidP="00703D3C"/>
        </w:tc>
        <w:tc>
          <w:tcPr>
            <w:tcW w:w="1231" w:type="dxa"/>
          </w:tcPr>
          <w:p w14:paraId="0E772E75" w14:textId="77777777" w:rsidR="00D10D6D" w:rsidRPr="00491289" w:rsidRDefault="00D10D6D" w:rsidP="00703D3C"/>
        </w:tc>
        <w:tc>
          <w:tcPr>
            <w:tcW w:w="2229" w:type="dxa"/>
          </w:tcPr>
          <w:p w14:paraId="79F8416B" w14:textId="10862491" w:rsidR="00D10D6D" w:rsidRPr="00491289" w:rsidRDefault="00D10D6D" w:rsidP="00703D3C">
            <w:pPr>
              <w:rPr>
                <w:color w:val="000000"/>
              </w:rPr>
            </w:pPr>
            <w:r w:rsidRPr="00491289">
              <w:rPr>
                <w:color w:val="000000"/>
              </w:rPr>
              <w:t>1/0182/24 -</w:t>
            </w:r>
          </w:p>
          <w:p w14:paraId="12FF5230" w14:textId="5463B2CC" w:rsidR="00D10D6D" w:rsidRPr="00491289" w:rsidRDefault="00D10D6D" w:rsidP="00703D3C">
            <w:r w:rsidRPr="00491289">
              <w:rPr>
                <w:color w:val="000000"/>
              </w:rPr>
              <w:t>Prínosy a náklady osobitného postavenia vybraných kategórii poistencov verejného zdravotného poistenia v kontexte zdravotnej a sociálnej politiky</w:t>
            </w:r>
          </w:p>
        </w:tc>
        <w:tc>
          <w:tcPr>
            <w:tcW w:w="1380" w:type="dxa"/>
          </w:tcPr>
          <w:p w14:paraId="57D739A8" w14:textId="10131D1F" w:rsidR="00D10D6D" w:rsidRPr="00491289" w:rsidRDefault="00D10D6D" w:rsidP="00703D3C">
            <w:r w:rsidRPr="00491289">
              <w:t>2024-2026</w:t>
            </w:r>
          </w:p>
        </w:tc>
        <w:tc>
          <w:tcPr>
            <w:tcW w:w="2598" w:type="dxa"/>
          </w:tcPr>
          <w:p w14:paraId="0838671C" w14:textId="671CD2FE" w:rsidR="00D10D6D" w:rsidRPr="00491289" w:rsidRDefault="00D10D6D" w:rsidP="00703D3C"/>
        </w:tc>
        <w:tc>
          <w:tcPr>
            <w:tcW w:w="1113" w:type="dxa"/>
          </w:tcPr>
          <w:p w14:paraId="23819F7B" w14:textId="21F752DE" w:rsidR="00D10D6D" w:rsidRPr="00491289" w:rsidRDefault="00D10D6D" w:rsidP="00703D3C"/>
        </w:tc>
        <w:tc>
          <w:tcPr>
            <w:tcW w:w="1650" w:type="dxa"/>
          </w:tcPr>
          <w:p w14:paraId="37826DFF" w14:textId="71D21522" w:rsidR="00D10D6D" w:rsidRPr="00491289" w:rsidRDefault="00D10D6D" w:rsidP="00703D3C"/>
        </w:tc>
        <w:tc>
          <w:tcPr>
            <w:tcW w:w="1511" w:type="dxa"/>
          </w:tcPr>
          <w:p w14:paraId="7C233CA0" w14:textId="77777777" w:rsidR="00D10D6D" w:rsidRPr="00491289" w:rsidRDefault="00D10D6D" w:rsidP="00703D3C"/>
        </w:tc>
      </w:tr>
      <w:tr w:rsidR="00D10D6D" w:rsidRPr="00491289" w14:paraId="52D486AA" w14:textId="77777777" w:rsidTr="00703D3C">
        <w:trPr>
          <w:trHeight w:val="303"/>
        </w:trPr>
        <w:tc>
          <w:tcPr>
            <w:tcW w:w="2282" w:type="dxa"/>
          </w:tcPr>
          <w:p w14:paraId="2F2F9EB2" w14:textId="77777777" w:rsidR="00D10D6D" w:rsidRPr="00491289" w:rsidRDefault="00D10D6D" w:rsidP="00703D3C"/>
        </w:tc>
        <w:tc>
          <w:tcPr>
            <w:tcW w:w="1231" w:type="dxa"/>
          </w:tcPr>
          <w:p w14:paraId="50E7EC34" w14:textId="77777777" w:rsidR="00D10D6D" w:rsidRPr="00491289" w:rsidRDefault="00D10D6D" w:rsidP="00703D3C"/>
        </w:tc>
        <w:tc>
          <w:tcPr>
            <w:tcW w:w="2229" w:type="dxa"/>
          </w:tcPr>
          <w:p w14:paraId="3CB59B88" w14:textId="4FA7BDE0" w:rsidR="00D10D6D" w:rsidRPr="00491289" w:rsidRDefault="00D10D6D" w:rsidP="00703D3C">
            <w:pPr>
              <w:rPr>
                <w:color w:val="000000"/>
              </w:rPr>
            </w:pPr>
            <w:r w:rsidRPr="00491289">
              <w:rPr>
                <w:color w:val="000000"/>
              </w:rPr>
              <w:t>1/0403/24 -</w:t>
            </w:r>
          </w:p>
          <w:p w14:paraId="6C5D630D" w14:textId="514E1CD9" w:rsidR="00D10D6D" w:rsidRPr="00491289" w:rsidRDefault="00D10D6D" w:rsidP="00703D3C">
            <w:r w:rsidRPr="00491289">
              <w:rPr>
                <w:color w:val="000000"/>
              </w:rPr>
              <w:t>Právne postavenie cestovnej kancelárie a cestovnej agentúry s osobitným zreteľom na zmluvné a zodpovednostné vzťahy (právnoekonomická analýza)</w:t>
            </w:r>
          </w:p>
        </w:tc>
        <w:tc>
          <w:tcPr>
            <w:tcW w:w="1380" w:type="dxa"/>
          </w:tcPr>
          <w:p w14:paraId="55ADD398" w14:textId="6076678C" w:rsidR="00D10D6D" w:rsidRPr="00491289" w:rsidRDefault="00D10D6D" w:rsidP="00703D3C">
            <w:r w:rsidRPr="00491289">
              <w:t>2024-2027</w:t>
            </w:r>
          </w:p>
        </w:tc>
        <w:tc>
          <w:tcPr>
            <w:tcW w:w="2598" w:type="dxa"/>
          </w:tcPr>
          <w:p w14:paraId="089B6163" w14:textId="77777777" w:rsidR="00D10D6D" w:rsidRPr="00491289" w:rsidRDefault="00D10D6D" w:rsidP="00703D3C"/>
        </w:tc>
        <w:tc>
          <w:tcPr>
            <w:tcW w:w="1113" w:type="dxa"/>
          </w:tcPr>
          <w:p w14:paraId="4BF3CD69" w14:textId="77777777" w:rsidR="00D10D6D" w:rsidRPr="00491289" w:rsidRDefault="00D10D6D" w:rsidP="00703D3C"/>
        </w:tc>
        <w:tc>
          <w:tcPr>
            <w:tcW w:w="1650" w:type="dxa"/>
          </w:tcPr>
          <w:p w14:paraId="631C02B2" w14:textId="77777777" w:rsidR="00D10D6D" w:rsidRPr="00491289" w:rsidRDefault="00D10D6D" w:rsidP="00703D3C"/>
        </w:tc>
        <w:tc>
          <w:tcPr>
            <w:tcW w:w="1511" w:type="dxa"/>
          </w:tcPr>
          <w:p w14:paraId="44A0406E" w14:textId="77777777" w:rsidR="00D10D6D" w:rsidRPr="00491289" w:rsidRDefault="00D10D6D" w:rsidP="00703D3C"/>
        </w:tc>
      </w:tr>
      <w:tr w:rsidR="00652984" w:rsidRPr="00491289" w14:paraId="2FCFDF64" w14:textId="77777777" w:rsidTr="00703D3C">
        <w:trPr>
          <w:trHeight w:val="303"/>
        </w:trPr>
        <w:tc>
          <w:tcPr>
            <w:tcW w:w="2282" w:type="dxa"/>
          </w:tcPr>
          <w:p w14:paraId="607E2EB9" w14:textId="77777777" w:rsidR="00652984" w:rsidRPr="00491289" w:rsidRDefault="00652984" w:rsidP="00703D3C"/>
        </w:tc>
        <w:tc>
          <w:tcPr>
            <w:tcW w:w="1231" w:type="dxa"/>
          </w:tcPr>
          <w:p w14:paraId="63D3490B" w14:textId="77777777" w:rsidR="00652984" w:rsidRPr="00491289" w:rsidRDefault="00652984" w:rsidP="00703D3C"/>
        </w:tc>
        <w:tc>
          <w:tcPr>
            <w:tcW w:w="2229" w:type="dxa"/>
          </w:tcPr>
          <w:p w14:paraId="39EE1C0D" w14:textId="563FE051" w:rsidR="00652984" w:rsidRPr="00491289" w:rsidRDefault="00652984" w:rsidP="00703D3C">
            <w:pPr>
              <w:rPr>
                <w:rFonts w:cs="Arial"/>
                <w:color w:val="000000"/>
              </w:rPr>
            </w:pPr>
            <w:r w:rsidRPr="00491289">
              <w:rPr>
                <w:rFonts w:cs="Arial"/>
                <w:color w:val="000000"/>
              </w:rPr>
              <w:t>1/0714/25 -</w:t>
            </w:r>
          </w:p>
          <w:p w14:paraId="3BA62308" w14:textId="0FF80BEC" w:rsidR="00652984" w:rsidRPr="00491289" w:rsidRDefault="00652984" w:rsidP="00703D3C">
            <w:r w:rsidRPr="00491289">
              <w:rPr>
                <w:rFonts w:cs="Arial"/>
                <w:color w:val="000000"/>
              </w:rPr>
              <w:t>Povolenie, pokyn a schválenie konania člena orgánu valným zhromaždením obchodnej spoločnosti</w:t>
            </w:r>
          </w:p>
        </w:tc>
        <w:tc>
          <w:tcPr>
            <w:tcW w:w="1380" w:type="dxa"/>
          </w:tcPr>
          <w:p w14:paraId="6F9AC34B" w14:textId="6FE783AD" w:rsidR="00652984" w:rsidRPr="00491289" w:rsidRDefault="00D43EC9" w:rsidP="00703D3C">
            <w:r w:rsidRPr="00491289">
              <w:t>2025-2026</w:t>
            </w:r>
          </w:p>
        </w:tc>
        <w:tc>
          <w:tcPr>
            <w:tcW w:w="2598" w:type="dxa"/>
          </w:tcPr>
          <w:p w14:paraId="1F4308D6" w14:textId="77777777" w:rsidR="00652984" w:rsidRPr="00491289" w:rsidRDefault="00652984" w:rsidP="00703D3C"/>
        </w:tc>
        <w:tc>
          <w:tcPr>
            <w:tcW w:w="1113" w:type="dxa"/>
          </w:tcPr>
          <w:p w14:paraId="69B6C57E" w14:textId="77777777" w:rsidR="00652984" w:rsidRPr="00491289" w:rsidRDefault="00652984" w:rsidP="00703D3C"/>
        </w:tc>
        <w:tc>
          <w:tcPr>
            <w:tcW w:w="1650" w:type="dxa"/>
          </w:tcPr>
          <w:p w14:paraId="23C3651E" w14:textId="77777777" w:rsidR="00652984" w:rsidRPr="00491289" w:rsidRDefault="00652984" w:rsidP="00703D3C"/>
        </w:tc>
        <w:tc>
          <w:tcPr>
            <w:tcW w:w="1511" w:type="dxa"/>
          </w:tcPr>
          <w:p w14:paraId="1A0AEA6C" w14:textId="77777777" w:rsidR="00652984" w:rsidRPr="00491289" w:rsidRDefault="00652984" w:rsidP="00703D3C"/>
        </w:tc>
      </w:tr>
      <w:tr w:rsidR="00652984" w:rsidRPr="00491289" w14:paraId="63C1713D" w14:textId="77777777" w:rsidTr="00703D3C">
        <w:trPr>
          <w:trHeight w:val="303"/>
        </w:trPr>
        <w:tc>
          <w:tcPr>
            <w:tcW w:w="2282" w:type="dxa"/>
          </w:tcPr>
          <w:p w14:paraId="636806D7" w14:textId="77777777" w:rsidR="00652984" w:rsidRPr="00491289" w:rsidRDefault="00652984" w:rsidP="00703D3C"/>
        </w:tc>
        <w:tc>
          <w:tcPr>
            <w:tcW w:w="1231" w:type="dxa"/>
          </w:tcPr>
          <w:p w14:paraId="28DB4916" w14:textId="77777777" w:rsidR="00652984" w:rsidRPr="00491289" w:rsidRDefault="00652984" w:rsidP="00703D3C"/>
        </w:tc>
        <w:tc>
          <w:tcPr>
            <w:tcW w:w="2229" w:type="dxa"/>
          </w:tcPr>
          <w:p w14:paraId="119201EC" w14:textId="7598C675" w:rsidR="00652984" w:rsidRPr="00491289" w:rsidRDefault="00652984" w:rsidP="00703D3C">
            <w:pPr>
              <w:rPr>
                <w:rFonts w:cs="Arial"/>
                <w:color w:val="000000"/>
              </w:rPr>
            </w:pPr>
            <w:r w:rsidRPr="00491289">
              <w:rPr>
                <w:rFonts w:cs="Arial"/>
                <w:color w:val="000000"/>
              </w:rPr>
              <w:t>1/0625/25 -</w:t>
            </w:r>
          </w:p>
          <w:p w14:paraId="7F8FA8CE" w14:textId="6157984C" w:rsidR="00652984" w:rsidRPr="00491289" w:rsidRDefault="00652984" w:rsidP="00703D3C">
            <w:r w:rsidRPr="00491289">
              <w:rPr>
                <w:rFonts w:cs="Arial"/>
                <w:color w:val="000000"/>
              </w:rPr>
              <w:t>Environmentálna demokracia a environmentálna spravodlivosť v právnom poriadku SR v 21. storočí</w:t>
            </w:r>
          </w:p>
        </w:tc>
        <w:tc>
          <w:tcPr>
            <w:tcW w:w="1380" w:type="dxa"/>
          </w:tcPr>
          <w:p w14:paraId="454BE28B" w14:textId="2405B7D7" w:rsidR="00652984" w:rsidRPr="00491289" w:rsidRDefault="00D43EC9" w:rsidP="00703D3C">
            <w:r w:rsidRPr="00491289">
              <w:t>2025-2028</w:t>
            </w:r>
          </w:p>
        </w:tc>
        <w:tc>
          <w:tcPr>
            <w:tcW w:w="2598" w:type="dxa"/>
          </w:tcPr>
          <w:p w14:paraId="0B3EC425" w14:textId="77777777" w:rsidR="00652984" w:rsidRPr="00491289" w:rsidRDefault="00652984" w:rsidP="00703D3C"/>
        </w:tc>
        <w:tc>
          <w:tcPr>
            <w:tcW w:w="1113" w:type="dxa"/>
          </w:tcPr>
          <w:p w14:paraId="01F76429" w14:textId="77777777" w:rsidR="00652984" w:rsidRPr="00491289" w:rsidRDefault="00652984" w:rsidP="00703D3C"/>
        </w:tc>
        <w:tc>
          <w:tcPr>
            <w:tcW w:w="1650" w:type="dxa"/>
          </w:tcPr>
          <w:p w14:paraId="0ACA2C86" w14:textId="77777777" w:rsidR="00652984" w:rsidRPr="00491289" w:rsidRDefault="00652984" w:rsidP="00703D3C"/>
        </w:tc>
        <w:tc>
          <w:tcPr>
            <w:tcW w:w="1511" w:type="dxa"/>
          </w:tcPr>
          <w:p w14:paraId="091AC9EE" w14:textId="77777777" w:rsidR="00652984" w:rsidRPr="00491289" w:rsidRDefault="00652984" w:rsidP="00703D3C"/>
        </w:tc>
      </w:tr>
      <w:tr w:rsidR="00652984" w:rsidRPr="00491289" w14:paraId="38331383" w14:textId="6ED9C0C8" w:rsidTr="00703D3C">
        <w:trPr>
          <w:trHeight w:val="321"/>
        </w:trPr>
        <w:tc>
          <w:tcPr>
            <w:tcW w:w="2282" w:type="dxa"/>
          </w:tcPr>
          <w:p w14:paraId="03D908CB" w14:textId="74CC3E85" w:rsidR="00652984" w:rsidRPr="00491289" w:rsidRDefault="00652984" w:rsidP="00703D3C"/>
        </w:tc>
        <w:tc>
          <w:tcPr>
            <w:tcW w:w="1231" w:type="dxa"/>
          </w:tcPr>
          <w:p w14:paraId="1BC9A3BF" w14:textId="77777777" w:rsidR="00652984" w:rsidRPr="00491289" w:rsidRDefault="00652984" w:rsidP="00703D3C"/>
        </w:tc>
        <w:tc>
          <w:tcPr>
            <w:tcW w:w="2229" w:type="dxa"/>
          </w:tcPr>
          <w:p w14:paraId="2BF51D50" w14:textId="3DF5E830" w:rsidR="00652984" w:rsidRPr="00491289" w:rsidRDefault="00652984" w:rsidP="00703D3C">
            <w:pPr>
              <w:rPr>
                <w:rFonts w:cs="Arial"/>
                <w:color w:val="000000"/>
              </w:rPr>
            </w:pPr>
            <w:r w:rsidRPr="00491289">
              <w:rPr>
                <w:rFonts w:cs="Arial"/>
                <w:color w:val="000000"/>
              </w:rPr>
              <w:t>1/0039/25 -</w:t>
            </w:r>
          </w:p>
          <w:p w14:paraId="7D5CF783" w14:textId="787A8973" w:rsidR="00652984" w:rsidRPr="00491289" w:rsidRDefault="00652984" w:rsidP="00703D3C">
            <w:r w:rsidRPr="00491289">
              <w:rPr>
                <w:rFonts w:cs="Arial"/>
                <w:color w:val="000000"/>
              </w:rPr>
              <w:t>Samospráva ako decentralizovaná verejná správa – princípy a formy jej činnosti</w:t>
            </w:r>
          </w:p>
        </w:tc>
        <w:tc>
          <w:tcPr>
            <w:tcW w:w="1380" w:type="dxa"/>
          </w:tcPr>
          <w:p w14:paraId="02437C8E" w14:textId="747A6F03" w:rsidR="00652984" w:rsidRPr="00491289" w:rsidRDefault="00D43EC9" w:rsidP="00703D3C">
            <w:r w:rsidRPr="00491289">
              <w:t>2025-2027</w:t>
            </w:r>
          </w:p>
        </w:tc>
        <w:tc>
          <w:tcPr>
            <w:tcW w:w="2598" w:type="dxa"/>
          </w:tcPr>
          <w:p w14:paraId="6504F1AE" w14:textId="76CBC4A2" w:rsidR="00652984" w:rsidRPr="00491289" w:rsidRDefault="00652984" w:rsidP="00703D3C"/>
        </w:tc>
        <w:tc>
          <w:tcPr>
            <w:tcW w:w="1113" w:type="dxa"/>
          </w:tcPr>
          <w:p w14:paraId="4BEA0149" w14:textId="77777777" w:rsidR="00652984" w:rsidRPr="00491289" w:rsidRDefault="00652984" w:rsidP="00703D3C"/>
        </w:tc>
        <w:tc>
          <w:tcPr>
            <w:tcW w:w="1650" w:type="dxa"/>
          </w:tcPr>
          <w:p w14:paraId="42880F07" w14:textId="3ECFFB57" w:rsidR="00652984" w:rsidRPr="00491289" w:rsidRDefault="00652984" w:rsidP="00703D3C"/>
        </w:tc>
        <w:tc>
          <w:tcPr>
            <w:tcW w:w="1511" w:type="dxa"/>
          </w:tcPr>
          <w:p w14:paraId="32C59FD5" w14:textId="77777777" w:rsidR="00652984" w:rsidRPr="00491289" w:rsidRDefault="00652984" w:rsidP="00703D3C"/>
        </w:tc>
      </w:tr>
      <w:tr w:rsidR="0065342F" w:rsidRPr="00491289" w14:paraId="22743037" w14:textId="77777777" w:rsidTr="00703D3C">
        <w:trPr>
          <w:trHeight w:val="321"/>
        </w:trPr>
        <w:tc>
          <w:tcPr>
            <w:tcW w:w="2282" w:type="dxa"/>
          </w:tcPr>
          <w:p w14:paraId="1954DDB6" w14:textId="77777777" w:rsidR="0065342F" w:rsidRPr="00491289" w:rsidRDefault="0065342F" w:rsidP="00703D3C"/>
        </w:tc>
        <w:tc>
          <w:tcPr>
            <w:tcW w:w="1231" w:type="dxa"/>
          </w:tcPr>
          <w:p w14:paraId="67CA3BDA" w14:textId="77777777" w:rsidR="0065342F" w:rsidRPr="00491289" w:rsidRDefault="0065342F" w:rsidP="00703D3C"/>
        </w:tc>
        <w:tc>
          <w:tcPr>
            <w:tcW w:w="2229" w:type="dxa"/>
          </w:tcPr>
          <w:p w14:paraId="3BC1F304" w14:textId="7D1AFB7C" w:rsidR="0065342F" w:rsidRPr="00491289" w:rsidRDefault="0065342F" w:rsidP="00703D3C">
            <w:pPr>
              <w:rPr>
                <w:rFonts w:cs="Arial"/>
              </w:rPr>
            </w:pPr>
            <w:r w:rsidRPr="00491289">
              <w:rPr>
                <w:rFonts w:cs="Arial"/>
              </w:rPr>
              <w:t>1/0535/19 -</w:t>
            </w:r>
          </w:p>
          <w:p w14:paraId="5466F588" w14:textId="6925B38A" w:rsidR="00526E53" w:rsidRPr="00491289" w:rsidRDefault="0065342F" w:rsidP="00703D3C">
            <w:pPr>
              <w:rPr>
                <w:rFonts w:cs="Arial"/>
                <w:color w:val="000000"/>
              </w:rPr>
            </w:pPr>
            <w:r w:rsidRPr="00491289">
              <w:rPr>
                <w:rFonts w:cs="Arial"/>
              </w:rPr>
              <w:t xml:space="preserve">Náhrada nemajetkovej ujmy </w:t>
            </w:r>
            <w:r w:rsidRPr="00491289">
              <w:rPr>
                <w:rFonts w:cs="Arial"/>
              </w:rPr>
              <w:lastRenderedPageBreak/>
              <w:t>sekundárnych obetí pri usmrtení blízkej osoby</w:t>
            </w:r>
          </w:p>
        </w:tc>
        <w:tc>
          <w:tcPr>
            <w:tcW w:w="1380" w:type="dxa"/>
          </w:tcPr>
          <w:p w14:paraId="0CE64C5C" w14:textId="4EA529BB" w:rsidR="0065342F" w:rsidRPr="00491289" w:rsidRDefault="001F67BB" w:rsidP="00703D3C">
            <w:r w:rsidRPr="00491289">
              <w:lastRenderedPageBreak/>
              <w:t>2019-2021</w:t>
            </w:r>
          </w:p>
        </w:tc>
        <w:tc>
          <w:tcPr>
            <w:tcW w:w="2598" w:type="dxa"/>
          </w:tcPr>
          <w:p w14:paraId="7A0C12C0" w14:textId="77777777" w:rsidR="0065342F" w:rsidRPr="00491289" w:rsidRDefault="0065342F" w:rsidP="00703D3C"/>
        </w:tc>
        <w:tc>
          <w:tcPr>
            <w:tcW w:w="1113" w:type="dxa"/>
          </w:tcPr>
          <w:p w14:paraId="3C384BD5" w14:textId="77777777" w:rsidR="0065342F" w:rsidRPr="00491289" w:rsidRDefault="0065342F" w:rsidP="00703D3C"/>
        </w:tc>
        <w:tc>
          <w:tcPr>
            <w:tcW w:w="1650" w:type="dxa"/>
          </w:tcPr>
          <w:p w14:paraId="56C1FC6D" w14:textId="77777777" w:rsidR="0065342F" w:rsidRPr="00491289" w:rsidRDefault="0065342F" w:rsidP="00703D3C"/>
        </w:tc>
        <w:tc>
          <w:tcPr>
            <w:tcW w:w="1511" w:type="dxa"/>
          </w:tcPr>
          <w:p w14:paraId="6AFDB777" w14:textId="77777777" w:rsidR="0065342F" w:rsidRPr="00491289" w:rsidRDefault="0065342F" w:rsidP="00703D3C"/>
        </w:tc>
      </w:tr>
      <w:tr w:rsidR="0065342F" w:rsidRPr="00491289" w14:paraId="683729D6" w14:textId="77777777" w:rsidTr="00703D3C">
        <w:trPr>
          <w:trHeight w:val="321"/>
        </w:trPr>
        <w:tc>
          <w:tcPr>
            <w:tcW w:w="2282" w:type="dxa"/>
          </w:tcPr>
          <w:p w14:paraId="67ACB901" w14:textId="77777777" w:rsidR="0065342F" w:rsidRPr="00491289" w:rsidRDefault="0065342F" w:rsidP="00703D3C"/>
        </w:tc>
        <w:tc>
          <w:tcPr>
            <w:tcW w:w="1231" w:type="dxa"/>
          </w:tcPr>
          <w:p w14:paraId="684238B9" w14:textId="77777777" w:rsidR="0065342F" w:rsidRPr="00491289" w:rsidRDefault="0065342F" w:rsidP="00703D3C"/>
        </w:tc>
        <w:tc>
          <w:tcPr>
            <w:tcW w:w="2229" w:type="dxa"/>
          </w:tcPr>
          <w:p w14:paraId="23BBACAF" w14:textId="1D3D73AD" w:rsidR="0065342F" w:rsidRPr="00491289" w:rsidRDefault="0065342F" w:rsidP="00703D3C">
            <w:pPr>
              <w:rPr>
                <w:rFonts w:cs="Arial"/>
              </w:rPr>
            </w:pPr>
            <w:r w:rsidRPr="00491289">
              <w:rPr>
                <w:rFonts w:cs="Arial"/>
              </w:rPr>
              <w:t>1/0571/19 -</w:t>
            </w:r>
          </w:p>
          <w:p w14:paraId="4F86F77C" w14:textId="318CEDAD" w:rsidR="0065342F" w:rsidRPr="00491289" w:rsidRDefault="0065342F" w:rsidP="00703D3C">
            <w:pPr>
              <w:rPr>
                <w:rFonts w:cs="Arial"/>
                <w:color w:val="000000"/>
              </w:rPr>
            </w:pPr>
            <w:r w:rsidRPr="00491289">
              <w:rPr>
                <w:rFonts w:cs="Arial"/>
              </w:rPr>
              <w:t>Dispozície s obchodným podielom</w:t>
            </w:r>
          </w:p>
        </w:tc>
        <w:tc>
          <w:tcPr>
            <w:tcW w:w="1380" w:type="dxa"/>
          </w:tcPr>
          <w:p w14:paraId="07D12791" w14:textId="46057EDA" w:rsidR="0065342F" w:rsidRPr="00491289" w:rsidRDefault="001F67BB" w:rsidP="00703D3C">
            <w:r w:rsidRPr="00491289">
              <w:t>2019-2021</w:t>
            </w:r>
          </w:p>
        </w:tc>
        <w:tc>
          <w:tcPr>
            <w:tcW w:w="2598" w:type="dxa"/>
          </w:tcPr>
          <w:p w14:paraId="7DE79F24" w14:textId="77777777" w:rsidR="0065342F" w:rsidRPr="00491289" w:rsidRDefault="0065342F" w:rsidP="00703D3C"/>
        </w:tc>
        <w:tc>
          <w:tcPr>
            <w:tcW w:w="1113" w:type="dxa"/>
          </w:tcPr>
          <w:p w14:paraId="39D1347F" w14:textId="77777777" w:rsidR="0065342F" w:rsidRPr="00491289" w:rsidRDefault="0065342F" w:rsidP="00703D3C"/>
        </w:tc>
        <w:tc>
          <w:tcPr>
            <w:tcW w:w="1650" w:type="dxa"/>
          </w:tcPr>
          <w:p w14:paraId="29D7AEE6" w14:textId="77777777" w:rsidR="0065342F" w:rsidRPr="00491289" w:rsidRDefault="0065342F" w:rsidP="00703D3C"/>
        </w:tc>
        <w:tc>
          <w:tcPr>
            <w:tcW w:w="1511" w:type="dxa"/>
          </w:tcPr>
          <w:p w14:paraId="525D8153" w14:textId="77777777" w:rsidR="0065342F" w:rsidRPr="00491289" w:rsidRDefault="0065342F" w:rsidP="00703D3C"/>
        </w:tc>
      </w:tr>
      <w:tr w:rsidR="0065342F" w:rsidRPr="00491289" w14:paraId="41EF111B" w14:textId="77777777" w:rsidTr="00703D3C">
        <w:trPr>
          <w:trHeight w:val="321"/>
        </w:trPr>
        <w:tc>
          <w:tcPr>
            <w:tcW w:w="2282" w:type="dxa"/>
          </w:tcPr>
          <w:p w14:paraId="0F130B56" w14:textId="77777777" w:rsidR="0065342F" w:rsidRPr="00491289" w:rsidRDefault="0065342F" w:rsidP="00703D3C"/>
        </w:tc>
        <w:tc>
          <w:tcPr>
            <w:tcW w:w="1231" w:type="dxa"/>
          </w:tcPr>
          <w:p w14:paraId="68A6A9CC" w14:textId="77777777" w:rsidR="0065342F" w:rsidRPr="00491289" w:rsidRDefault="0065342F" w:rsidP="00703D3C"/>
        </w:tc>
        <w:tc>
          <w:tcPr>
            <w:tcW w:w="2229" w:type="dxa"/>
          </w:tcPr>
          <w:p w14:paraId="3973CB37" w14:textId="0157B70C" w:rsidR="0065342F" w:rsidRPr="00FB265F" w:rsidRDefault="0065342F" w:rsidP="00703D3C">
            <w:pPr>
              <w:rPr>
                <w:rFonts w:cs="Arial"/>
              </w:rPr>
            </w:pPr>
            <w:r w:rsidRPr="00FB265F">
              <w:rPr>
                <w:rFonts w:cs="Arial"/>
              </w:rPr>
              <w:t>1/0193/18 -</w:t>
            </w:r>
          </w:p>
          <w:p w14:paraId="5CCCE2DB" w14:textId="0686DDAB" w:rsidR="0065342F" w:rsidRPr="00FB265F" w:rsidRDefault="0065342F" w:rsidP="00703D3C">
            <w:pPr>
              <w:rPr>
                <w:rFonts w:cs="Arial"/>
              </w:rPr>
            </w:pPr>
            <w:r w:rsidRPr="00FB265F">
              <w:rPr>
                <w:rFonts w:cs="Arial"/>
              </w:rPr>
              <w:t>Environmentalizácia medzinárodného verejného práva</w:t>
            </w:r>
          </w:p>
        </w:tc>
        <w:tc>
          <w:tcPr>
            <w:tcW w:w="1380" w:type="dxa"/>
          </w:tcPr>
          <w:p w14:paraId="3B27CD0A" w14:textId="437081CD" w:rsidR="0065342F" w:rsidRPr="00FB265F" w:rsidRDefault="001F67BB" w:rsidP="00703D3C">
            <w:r w:rsidRPr="00FB265F">
              <w:t>2018-2021</w:t>
            </w:r>
          </w:p>
        </w:tc>
        <w:tc>
          <w:tcPr>
            <w:tcW w:w="2598" w:type="dxa"/>
          </w:tcPr>
          <w:p w14:paraId="00F1DE8A" w14:textId="77777777" w:rsidR="0065342F" w:rsidRPr="00491289" w:rsidRDefault="0065342F" w:rsidP="00703D3C"/>
        </w:tc>
        <w:tc>
          <w:tcPr>
            <w:tcW w:w="1113" w:type="dxa"/>
          </w:tcPr>
          <w:p w14:paraId="59F308CE" w14:textId="77777777" w:rsidR="0065342F" w:rsidRPr="00491289" w:rsidRDefault="0065342F" w:rsidP="00703D3C"/>
        </w:tc>
        <w:tc>
          <w:tcPr>
            <w:tcW w:w="1650" w:type="dxa"/>
          </w:tcPr>
          <w:p w14:paraId="5BA5BB46" w14:textId="77777777" w:rsidR="0065342F" w:rsidRPr="00491289" w:rsidRDefault="0065342F" w:rsidP="00703D3C"/>
        </w:tc>
        <w:tc>
          <w:tcPr>
            <w:tcW w:w="1511" w:type="dxa"/>
          </w:tcPr>
          <w:p w14:paraId="000E5C14" w14:textId="77777777" w:rsidR="0065342F" w:rsidRPr="00491289" w:rsidRDefault="0065342F" w:rsidP="00703D3C"/>
        </w:tc>
      </w:tr>
      <w:tr w:rsidR="00355446" w:rsidRPr="00491289" w14:paraId="47ADB702" w14:textId="77777777" w:rsidTr="00703D3C">
        <w:trPr>
          <w:trHeight w:val="321"/>
        </w:trPr>
        <w:tc>
          <w:tcPr>
            <w:tcW w:w="2282" w:type="dxa"/>
          </w:tcPr>
          <w:p w14:paraId="063BEAB4" w14:textId="77777777" w:rsidR="00355446" w:rsidRPr="00491289" w:rsidRDefault="00355446" w:rsidP="00703D3C"/>
        </w:tc>
        <w:tc>
          <w:tcPr>
            <w:tcW w:w="1231" w:type="dxa"/>
          </w:tcPr>
          <w:p w14:paraId="43A7C006" w14:textId="77777777" w:rsidR="00355446" w:rsidRPr="00491289" w:rsidRDefault="00355446" w:rsidP="00703D3C"/>
        </w:tc>
        <w:tc>
          <w:tcPr>
            <w:tcW w:w="2229" w:type="dxa"/>
          </w:tcPr>
          <w:p w14:paraId="0EE3A56E" w14:textId="05359AE2" w:rsidR="00355446" w:rsidRPr="00FB265F" w:rsidRDefault="00355446" w:rsidP="00703D3C">
            <w:pPr>
              <w:rPr>
                <w:rFonts w:cs="Arial"/>
              </w:rPr>
            </w:pPr>
            <w:r w:rsidRPr="00FB265F">
              <w:rPr>
                <w:rFonts w:cs="Arial"/>
              </w:rPr>
              <w:t>1/0200/18 -</w:t>
            </w:r>
          </w:p>
          <w:p w14:paraId="157E8EB5" w14:textId="660309C2" w:rsidR="00355446" w:rsidRPr="00FB265F" w:rsidRDefault="00355446" w:rsidP="00703D3C">
            <w:pPr>
              <w:rPr>
                <w:rFonts w:cs="Arial"/>
              </w:rPr>
            </w:pPr>
            <w:r w:rsidRPr="00FB265F">
              <w:rPr>
                <w:rFonts w:cs="Arial"/>
              </w:rPr>
              <w:t>Aktuálne otázky azylového práva v Slovenskej republike – právna úprava a právna prax</w:t>
            </w:r>
          </w:p>
        </w:tc>
        <w:tc>
          <w:tcPr>
            <w:tcW w:w="1380" w:type="dxa"/>
          </w:tcPr>
          <w:p w14:paraId="33357824" w14:textId="089B6757" w:rsidR="00355446" w:rsidRPr="00FB265F" w:rsidRDefault="00355446" w:rsidP="00703D3C">
            <w:r w:rsidRPr="00FB265F">
              <w:t>2018-202</w:t>
            </w:r>
          </w:p>
        </w:tc>
        <w:tc>
          <w:tcPr>
            <w:tcW w:w="2598" w:type="dxa"/>
          </w:tcPr>
          <w:p w14:paraId="254ED45F" w14:textId="77777777" w:rsidR="00355446" w:rsidRPr="00491289" w:rsidRDefault="00355446" w:rsidP="00703D3C"/>
        </w:tc>
        <w:tc>
          <w:tcPr>
            <w:tcW w:w="1113" w:type="dxa"/>
          </w:tcPr>
          <w:p w14:paraId="5C360B70" w14:textId="77777777" w:rsidR="00355446" w:rsidRPr="00491289" w:rsidRDefault="00355446" w:rsidP="00703D3C"/>
        </w:tc>
        <w:tc>
          <w:tcPr>
            <w:tcW w:w="1650" w:type="dxa"/>
          </w:tcPr>
          <w:p w14:paraId="2061BA1B" w14:textId="77777777" w:rsidR="00355446" w:rsidRPr="00491289" w:rsidRDefault="00355446" w:rsidP="00703D3C"/>
        </w:tc>
        <w:tc>
          <w:tcPr>
            <w:tcW w:w="1511" w:type="dxa"/>
          </w:tcPr>
          <w:p w14:paraId="602D5F4B" w14:textId="77777777" w:rsidR="00355446" w:rsidRPr="00491289" w:rsidRDefault="00355446" w:rsidP="00703D3C"/>
        </w:tc>
      </w:tr>
      <w:tr w:rsidR="00355446" w:rsidRPr="00491289" w14:paraId="417A55BF" w14:textId="77777777" w:rsidTr="00703D3C">
        <w:trPr>
          <w:trHeight w:val="321"/>
        </w:trPr>
        <w:tc>
          <w:tcPr>
            <w:tcW w:w="2282" w:type="dxa"/>
          </w:tcPr>
          <w:p w14:paraId="15A5AA68" w14:textId="77777777" w:rsidR="00355446" w:rsidRPr="00491289" w:rsidRDefault="00355446" w:rsidP="00703D3C"/>
        </w:tc>
        <w:tc>
          <w:tcPr>
            <w:tcW w:w="1231" w:type="dxa"/>
          </w:tcPr>
          <w:p w14:paraId="0F872782" w14:textId="77777777" w:rsidR="00355446" w:rsidRPr="00491289" w:rsidRDefault="00355446" w:rsidP="00703D3C"/>
        </w:tc>
        <w:tc>
          <w:tcPr>
            <w:tcW w:w="2229" w:type="dxa"/>
          </w:tcPr>
          <w:p w14:paraId="54DF4CF8" w14:textId="1EA07E71" w:rsidR="00355446" w:rsidRPr="00FB265F" w:rsidRDefault="00355446" w:rsidP="00703D3C">
            <w:pPr>
              <w:rPr>
                <w:rFonts w:cs="Arial"/>
              </w:rPr>
            </w:pPr>
            <w:r w:rsidRPr="00FB265F">
              <w:rPr>
                <w:rFonts w:cs="Arial"/>
              </w:rPr>
              <w:t>1/0082/18 -</w:t>
            </w:r>
          </w:p>
          <w:p w14:paraId="4F036F65" w14:textId="59D36298" w:rsidR="00355446" w:rsidRPr="00FB265F" w:rsidRDefault="00355446" w:rsidP="00703D3C">
            <w:pPr>
              <w:rPr>
                <w:rFonts w:cs="Arial"/>
              </w:rPr>
            </w:pPr>
            <w:r w:rsidRPr="00FB265F">
              <w:rPr>
                <w:rFonts w:cs="Arial"/>
              </w:rPr>
              <w:t>Trestnoprávne aspekty boja proti terorizmu</w:t>
            </w:r>
          </w:p>
        </w:tc>
        <w:tc>
          <w:tcPr>
            <w:tcW w:w="1380" w:type="dxa"/>
          </w:tcPr>
          <w:p w14:paraId="51D54A9F" w14:textId="28897FC7" w:rsidR="00355446" w:rsidRPr="00FB265F" w:rsidRDefault="00355446" w:rsidP="00703D3C">
            <w:r w:rsidRPr="00FB265F">
              <w:t>2018-2020</w:t>
            </w:r>
          </w:p>
        </w:tc>
        <w:tc>
          <w:tcPr>
            <w:tcW w:w="2598" w:type="dxa"/>
          </w:tcPr>
          <w:p w14:paraId="7E9C9E82" w14:textId="77777777" w:rsidR="00355446" w:rsidRPr="00491289" w:rsidRDefault="00355446" w:rsidP="00703D3C"/>
        </w:tc>
        <w:tc>
          <w:tcPr>
            <w:tcW w:w="1113" w:type="dxa"/>
          </w:tcPr>
          <w:p w14:paraId="5979DEE1" w14:textId="77777777" w:rsidR="00355446" w:rsidRPr="00491289" w:rsidRDefault="00355446" w:rsidP="00703D3C"/>
        </w:tc>
        <w:tc>
          <w:tcPr>
            <w:tcW w:w="1650" w:type="dxa"/>
          </w:tcPr>
          <w:p w14:paraId="33684F1B" w14:textId="77777777" w:rsidR="00355446" w:rsidRPr="00491289" w:rsidRDefault="00355446" w:rsidP="00703D3C"/>
        </w:tc>
        <w:tc>
          <w:tcPr>
            <w:tcW w:w="1511" w:type="dxa"/>
          </w:tcPr>
          <w:p w14:paraId="43AF91D4" w14:textId="77777777" w:rsidR="00355446" w:rsidRPr="00491289" w:rsidRDefault="00355446" w:rsidP="00703D3C"/>
        </w:tc>
      </w:tr>
      <w:tr w:rsidR="00355446" w:rsidRPr="00491289" w14:paraId="34967B8E" w14:textId="77777777" w:rsidTr="00703D3C">
        <w:trPr>
          <w:trHeight w:val="321"/>
        </w:trPr>
        <w:tc>
          <w:tcPr>
            <w:tcW w:w="2282" w:type="dxa"/>
          </w:tcPr>
          <w:p w14:paraId="6988B186" w14:textId="77777777" w:rsidR="00355446" w:rsidRPr="00491289" w:rsidRDefault="00355446" w:rsidP="00703D3C"/>
        </w:tc>
        <w:tc>
          <w:tcPr>
            <w:tcW w:w="1231" w:type="dxa"/>
          </w:tcPr>
          <w:p w14:paraId="3C0F4FC0" w14:textId="77777777" w:rsidR="00355446" w:rsidRPr="00491289" w:rsidRDefault="00355446" w:rsidP="00703D3C"/>
        </w:tc>
        <w:tc>
          <w:tcPr>
            <w:tcW w:w="2229" w:type="dxa"/>
          </w:tcPr>
          <w:p w14:paraId="4F60B8EC" w14:textId="7E53A002" w:rsidR="00355446" w:rsidRPr="00FB265F" w:rsidRDefault="00355446" w:rsidP="00703D3C">
            <w:pPr>
              <w:rPr>
                <w:rFonts w:cs="Arial"/>
              </w:rPr>
            </w:pPr>
            <w:r w:rsidRPr="00FB265F">
              <w:rPr>
                <w:rFonts w:cs="Arial"/>
              </w:rPr>
              <w:t>1/0556/17 -</w:t>
            </w:r>
          </w:p>
          <w:p w14:paraId="32734C12" w14:textId="4030212F" w:rsidR="00355446" w:rsidRPr="00FB265F" w:rsidRDefault="00355446" w:rsidP="00703D3C">
            <w:pPr>
              <w:rPr>
                <w:rFonts w:cs="Arial"/>
              </w:rPr>
            </w:pPr>
            <w:r w:rsidRPr="00FB265F">
              <w:rPr>
                <w:rFonts w:cs="Arial"/>
              </w:rPr>
              <w:t>Creative Commons ako nástroj pre sprístupnenie a použitie kreatívneho obsahu, informácií a dát</w:t>
            </w:r>
          </w:p>
        </w:tc>
        <w:tc>
          <w:tcPr>
            <w:tcW w:w="1380" w:type="dxa"/>
          </w:tcPr>
          <w:p w14:paraId="0C3A27C8" w14:textId="347679EC" w:rsidR="00355446" w:rsidRPr="00FB265F" w:rsidRDefault="00355446" w:rsidP="00703D3C">
            <w:r w:rsidRPr="00FB265F">
              <w:t>2017-2020</w:t>
            </w:r>
          </w:p>
        </w:tc>
        <w:tc>
          <w:tcPr>
            <w:tcW w:w="2598" w:type="dxa"/>
          </w:tcPr>
          <w:p w14:paraId="2E14E3F2" w14:textId="77777777" w:rsidR="00355446" w:rsidRPr="00491289" w:rsidRDefault="00355446" w:rsidP="00703D3C"/>
        </w:tc>
        <w:tc>
          <w:tcPr>
            <w:tcW w:w="1113" w:type="dxa"/>
          </w:tcPr>
          <w:p w14:paraId="72798EE8" w14:textId="77777777" w:rsidR="00355446" w:rsidRPr="00491289" w:rsidRDefault="00355446" w:rsidP="00703D3C"/>
        </w:tc>
        <w:tc>
          <w:tcPr>
            <w:tcW w:w="1650" w:type="dxa"/>
          </w:tcPr>
          <w:p w14:paraId="3C6C4BE0" w14:textId="77777777" w:rsidR="00355446" w:rsidRPr="00491289" w:rsidRDefault="00355446" w:rsidP="00703D3C"/>
        </w:tc>
        <w:tc>
          <w:tcPr>
            <w:tcW w:w="1511" w:type="dxa"/>
          </w:tcPr>
          <w:p w14:paraId="21A791F0" w14:textId="77777777" w:rsidR="00355446" w:rsidRPr="00491289" w:rsidRDefault="00355446" w:rsidP="00703D3C"/>
        </w:tc>
      </w:tr>
      <w:tr w:rsidR="00FB265F" w:rsidRPr="00491289" w14:paraId="4A0EC4FD" w14:textId="77777777" w:rsidTr="00703D3C">
        <w:trPr>
          <w:trHeight w:val="321"/>
        </w:trPr>
        <w:tc>
          <w:tcPr>
            <w:tcW w:w="2282" w:type="dxa"/>
          </w:tcPr>
          <w:p w14:paraId="5EC58E81" w14:textId="77777777" w:rsidR="00FB265F" w:rsidRPr="00491289" w:rsidRDefault="00FB265F" w:rsidP="00703D3C"/>
        </w:tc>
        <w:tc>
          <w:tcPr>
            <w:tcW w:w="1231" w:type="dxa"/>
          </w:tcPr>
          <w:p w14:paraId="5BF8E49F" w14:textId="77777777" w:rsidR="00FB265F" w:rsidRPr="00491289" w:rsidRDefault="00FB265F" w:rsidP="00703D3C"/>
        </w:tc>
        <w:tc>
          <w:tcPr>
            <w:tcW w:w="2229" w:type="dxa"/>
          </w:tcPr>
          <w:p w14:paraId="724B2CF0" w14:textId="4E6213E9" w:rsidR="00FB265F" w:rsidRPr="00FB265F" w:rsidRDefault="00FB265F" w:rsidP="00703D3C">
            <w:pPr>
              <w:rPr>
                <w:rFonts w:cs="Arial"/>
              </w:rPr>
            </w:pPr>
            <w:r w:rsidRPr="00FB265F">
              <w:rPr>
                <w:rFonts w:cs="Arial"/>
              </w:rPr>
              <w:t>1/0764/17 -</w:t>
            </w:r>
          </w:p>
          <w:p w14:paraId="766787F7" w14:textId="3969E275" w:rsidR="00FB265F" w:rsidRPr="00FB265F" w:rsidRDefault="00FB265F" w:rsidP="00703D3C">
            <w:pPr>
              <w:rPr>
                <w:rFonts w:cs="Arial"/>
              </w:rPr>
            </w:pPr>
            <w:r w:rsidRPr="00FB265F">
              <w:rPr>
                <w:rFonts w:cs="Arial"/>
              </w:rPr>
              <w:t xml:space="preserve">Informačno-technické prostriedky a prostriedky </w:t>
            </w:r>
            <w:r w:rsidRPr="00FB265F">
              <w:rPr>
                <w:rFonts w:cs="Arial"/>
              </w:rPr>
              <w:lastRenderedPageBreak/>
              <w:t>operatívno-pátracej činnosti získavania informácií dôležitých pre trestné konanie</w:t>
            </w:r>
          </w:p>
        </w:tc>
        <w:tc>
          <w:tcPr>
            <w:tcW w:w="1380" w:type="dxa"/>
          </w:tcPr>
          <w:p w14:paraId="7CD8179F" w14:textId="765B4EF1" w:rsidR="00FB265F" w:rsidRPr="00FB265F" w:rsidRDefault="006E1301" w:rsidP="00703D3C">
            <w:r>
              <w:lastRenderedPageBreak/>
              <w:t>2017-2019</w:t>
            </w:r>
          </w:p>
        </w:tc>
        <w:tc>
          <w:tcPr>
            <w:tcW w:w="2598" w:type="dxa"/>
          </w:tcPr>
          <w:p w14:paraId="090F2993" w14:textId="77777777" w:rsidR="00FB265F" w:rsidRPr="00491289" w:rsidRDefault="00FB265F" w:rsidP="00703D3C"/>
        </w:tc>
        <w:tc>
          <w:tcPr>
            <w:tcW w:w="1113" w:type="dxa"/>
          </w:tcPr>
          <w:p w14:paraId="25BA94CA" w14:textId="77777777" w:rsidR="00FB265F" w:rsidRPr="00491289" w:rsidRDefault="00FB265F" w:rsidP="00703D3C"/>
        </w:tc>
        <w:tc>
          <w:tcPr>
            <w:tcW w:w="1650" w:type="dxa"/>
          </w:tcPr>
          <w:p w14:paraId="01EADF8E" w14:textId="77777777" w:rsidR="00FB265F" w:rsidRPr="00491289" w:rsidRDefault="00FB265F" w:rsidP="00703D3C"/>
        </w:tc>
        <w:tc>
          <w:tcPr>
            <w:tcW w:w="1511" w:type="dxa"/>
          </w:tcPr>
          <w:p w14:paraId="2A8EF9B8" w14:textId="77777777" w:rsidR="00FB265F" w:rsidRPr="00491289" w:rsidRDefault="00FB265F" w:rsidP="00703D3C"/>
        </w:tc>
      </w:tr>
      <w:tr w:rsidR="00FB265F" w:rsidRPr="00491289" w14:paraId="32289CBD" w14:textId="77777777" w:rsidTr="00703D3C">
        <w:trPr>
          <w:trHeight w:val="321"/>
        </w:trPr>
        <w:tc>
          <w:tcPr>
            <w:tcW w:w="2282" w:type="dxa"/>
          </w:tcPr>
          <w:p w14:paraId="2BB6F3FD" w14:textId="77777777" w:rsidR="00FB265F" w:rsidRPr="00491289" w:rsidRDefault="00FB265F" w:rsidP="00703D3C"/>
        </w:tc>
        <w:tc>
          <w:tcPr>
            <w:tcW w:w="1231" w:type="dxa"/>
          </w:tcPr>
          <w:p w14:paraId="24BB014F" w14:textId="77777777" w:rsidR="00FB265F" w:rsidRPr="00491289" w:rsidRDefault="00FB265F" w:rsidP="00703D3C"/>
        </w:tc>
        <w:tc>
          <w:tcPr>
            <w:tcW w:w="2229" w:type="dxa"/>
          </w:tcPr>
          <w:p w14:paraId="208DB5DA" w14:textId="74837929" w:rsidR="00FB265F" w:rsidRPr="00FB265F" w:rsidRDefault="00FB265F" w:rsidP="00703D3C">
            <w:pPr>
              <w:rPr>
                <w:rFonts w:cs="Arial"/>
              </w:rPr>
            </w:pPr>
            <w:r w:rsidRPr="00FB265F">
              <w:rPr>
                <w:rFonts w:cs="Arial"/>
              </w:rPr>
              <w:t>1/0585/17 -</w:t>
            </w:r>
          </w:p>
          <w:p w14:paraId="352E09B8" w14:textId="2E216A70" w:rsidR="00FB265F" w:rsidRPr="00FB265F" w:rsidRDefault="00FB265F" w:rsidP="00703D3C">
            <w:pPr>
              <w:rPr>
                <w:rFonts w:cs="Arial"/>
              </w:rPr>
            </w:pPr>
            <w:r w:rsidRPr="00FB265F">
              <w:rPr>
                <w:rFonts w:cs="Arial"/>
              </w:rPr>
              <w:t>Trestnoprávne a kriminologické možnosti eliminácie extrémizmu</w:t>
            </w:r>
          </w:p>
        </w:tc>
        <w:tc>
          <w:tcPr>
            <w:tcW w:w="1380" w:type="dxa"/>
          </w:tcPr>
          <w:p w14:paraId="42379F67" w14:textId="4F9EEAA5" w:rsidR="00FB265F" w:rsidRPr="00FB265F" w:rsidRDefault="006E1301" w:rsidP="00703D3C">
            <w:r>
              <w:t>2017-2019</w:t>
            </w:r>
          </w:p>
        </w:tc>
        <w:tc>
          <w:tcPr>
            <w:tcW w:w="2598" w:type="dxa"/>
          </w:tcPr>
          <w:p w14:paraId="6AEAF7CD" w14:textId="77777777" w:rsidR="00FB265F" w:rsidRPr="00491289" w:rsidRDefault="00FB265F" w:rsidP="00703D3C"/>
        </w:tc>
        <w:tc>
          <w:tcPr>
            <w:tcW w:w="1113" w:type="dxa"/>
          </w:tcPr>
          <w:p w14:paraId="533154F4" w14:textId="77777777" w:rsidR="00FB265F" w:rsidRPr="00491289" w:rsidRDefault="00FB265F" w:rsidP="00703D3C"/>
        </w:tc>
        <w:tc>
          <w:tcPr>
            <w:tcW w:w="1650" w:type="dxa"/>
          </w:tcPr>
          <w:p w14:paraId="2694FA9F" w14:textId="77777777" w:rsidR="00FB265F" w:rsidRPr="00491289" w:rsidRDefault="00FB265F" w:rsidP="00703D3C"/>
        </w:tc>
        <w:tc>
          <w:tcPr>
            <w:tcW w:w="1511" w:type="dxa"/>
          </w:tcPr>
          <w:p w14:paraId="3C5F6168" w14:textId="77777777" w:rsidR="00FB265F" w:rsidRPr="00491289" w:rsidRDefault="00FB265F" w:rsidP="00703D3C"/>
        </w:tc>
      </w:tr>
      <w:tr w:rsidR="00FB265F" w:rsidRPr="00491289" w14:paraId="4EF39EE7" w14:textId="77777777" w:rsidTr="00703D3C">
        <w:trPr>
          <w:trHeight w:val="321"/>
        </w:trPr>
        <w:tc>
          <w:tcPr>
            <w:tcW w:w="2282" w:type="dxa"/>
          </w:tcPr>
          <w:p w14:paraId="6CDBF465" w14:textId="77777777" w:rsidR="00FB265F" w:rsidRPr="00491289" w:rsidRDefault="00FB265F" w:rsidP="00703D3C"/>
        </w:tc>
        <w:tc>
          <w:tcPr>
            <w:tcW w:w="1231" w:type="dxa"/>
          </w:tcPr>
          <w:p w14:paraId="4D3BB0F0" w14:textId="77777777" w:rsidR="00FB265F" w:rsidRPr="00491289" w:rsidRDefault="00FB265F" w:rsidP="00703D3C"/>
        </w:tc>
        <w:tc>
          <w:tcPr>
            <w:tcW w:w="2229" w:type="dxa"/>
          </w:tcPr>
          <w:p w14:paraId="18CFF2AC" w14:textId="40F0596C" w:rsidR="00FB265F" w:rsidRPr="00FB265F" w:rsidRDefault="00FB265F" w:rsidP="00703D3C">
            <w:pPr>
              <w:rPr>
                <w:rFonts w:cs="Arial"/>
              </w:rPr>
            </w:pPr>
            <w:r w:rsidRPr="00FB265F">
              <w:rPr>
                <w:rFonts w:cs="Arial"/>
              </w:rPr>
              <w:t>1/0203/16 -</w:t>
            </w:r>
          </w:p>
          <w:p w14:paraId="05FFD6E9" w14:textId="52FD0C8C" w:rsidR="00FB265F" w:rsidRPr="00FB265F" w:rsidRDefault="00FB265F" w:rsidP="00703D3C">
            <w:pPr>
              <w:rPr>
                <w:rFonts w:cs="Arial"/>
              </w:rPr>
            </w:pPr>
            <w:r w:rsidRPr="00FB265F">
              <w:rPr>
                <w:rFonts w:cs="Arial"/>
              </w:rPr>
              <w:t>Vyváženosť práv a povinností zamestnanca a zamestnávateľa v pracovnoprávnych vzťahoch</w:t>
            </w:r>
          </w:p>
        </w:tc>
        <w:tc>
          <w:tcPr>
            <w:tcW w:w="1380" w:type="dxa"/>
          </w:tcPr>
          <w:p w14:paraId="42E45574" w14:textId="33029C54" w:rsidR="00FB265F" w:rsidRPr="00FB265F" w:rsidRDefault="006E1301" w:rsidP="00703D3C">
            <w:r>
              <w:t>2016-2019</w:t>
            </w:r>
          </w:p>
        </w:tc>
        <w:tc>
          <w:tcPr>
            <w:tcW w:w="2598" w:type="dxa"/>
          </w:tcPr>
          <w:p w14:paraId="4CAF0E71" w14:textId="77777777" w:rsidR="00FB265F" w:rsidRPr="00491289" w:rsidRDefault="00FB265F" w:rsidP="00703D3C"/>
        </w:tc>
        <w:tc>
          <w:tcPr>
            <w:tcW w:w="1113" w:type="dxa"/>
          </w:tcPr>
          <w:p w14:paraId="72C9F3F1" w14:textId="77777777" w:rsidR="00FB265F" w:rsidRPr="00491289" w:rsidRDefault="00FB265F" w:rsidP="00703D3C"/>
        </w:tc>
        <w:tc>
          <w:tcPr>
            <w:tcW w:w="1650" w:type="dxa"/>
          </w:tcPr>
          <w:p w14:paraId="48A05E29" w14:textId="77777777" w:rsidR="00FB265F" w:rsidRPr="00491289" w:rsidRDefault="00FB265F" w:rsidP="00703D3C"/>
        </w:tc>
        <w:tc>
          <w:tcPr>
            <w:tcW w:w="1511" w:type="dxa"/>
          </w:tcPr>
          <w:p w14:paraId="4B491D3E" w14:textId="77777777" w:rsidR="00FB265F" w:rsidRPr="00491289" w:rsidRDefault="00FB265F" w:rsidP="00703D3C"/>
        </w:tc>
      </w:tr>
      <w:tr w:rsidR="00FB265F" w:rsidRPr="00491289" w14:paraId="19E9B79D" w14:textId="77777777" w:rsidTr="00703D3C">
        <w:trPr>
          <w:trHeight w:val="321"/>
        </w:trPr>
        <w:tc>
          <w:tcPr>
            <w:tcW w:w="2282" w:type="dxa"/>
          </w:tcPr>
          <w:p w14:paraId="2ADDD55D" w14:textId="77777777" w:rsidR="00FB265F" w:rsidRPr="00491289" w:rsidRDefault="00FB265F" w:rsidP="00703D3C"/>
        </w:tc>
        <w:tc>
          <w:tcPr>
            <w:tcW w:w="1231" w:type="dxa"/>
          </w:tcPr>
          <w:p w14:paraId="1B4F2D79" w14:textId="77777777" w:rsidR="00FB265F" w:rsidRPr="00491289" w:rsidRDefault="00FB265F" w:rsidP="00703D3C"/>
        </w:tc>
        <w:tc>
          <w:tcPr>
            <w:tcW w:w="2229" w:type="dxa"/>
          </w:tcPr>
          <w:p w14:paraId="547117E5" w14:textId="703048E0" w:rsidR="00FB265F" w:rsidRPr="00FB265F" w:rsidRDefault="00FB265F" w:rsidP="00703D3C">
            <w:pPr>
              <w:rPr>
                <w:rFonts w:cs="Arial"/>
              </w:rPr>
            </w:pPr>
            <w:r w:rsidRPr="00FB265F">
              <w:rPr>
                <w:rFonts w:cs="Arial"/>
              </w:rPr>
              <w:t>1/0254/16 -</w:t>
            </w:r>
          </w:p>
          <w:p w14:paraId="479048E2" w14:textId="50D74A19" w:rsidR="00FB265F" w:rsidRPr="00FB265F" w:rsidRDefault="00FB265F" w:rsidP="00703D3C">
            <w:pPr>
              <w:rPr>
                <w:rFonts w:cs="Arial"/>
              </w:rPr>
            </w:pPr>
            <w:r w:rsidRPr="00FB265F">
              <w:rPr>
                <w:rFonts w:cs="Arial"/>
              </w:rPr>
              <w:t>Financovanie cirkví a náboženských spoločností</w:t>
            </w:r>
          </w:p>
        </w:tc>
        <w:tc>
          <w:tcPr>
            <w:tcW w:w="1380" w:type="dxa"/>
          </w:tcPr>
          <w:p w14:paraId="0548DC59" w14:textId="7BD008A0" w:rsidR="00FB265F" w:rsidRPr="00FB265F" w:rsidRDefault="006E1301" w:rsidP="00703D3C">
            <w:r>
              <w:t>2016-2019</w:t>
            </w:r>
          </w:p>
        </w:tc>
        <w:tc>
          <w:tcPr>
            <w:tcW w:w="2598" w:type="dxa"/>
          </w:tcPr>
          <w:p w14:paraId="5739F86E" w14:textId="77777777" w:rsidR="00FB265F" w:rsidRPr="00491289" w:rsidRDefault="00FB265F" w:rsidP="00703D3C"/>
        </w:tc>
        <w:tc>
          <w:tcPr>
            <w:tcW w:w="1113" w:type="dxa"/>
          </w:tcPr>
          <w:p w14:paraId="65FC7358" w14:textId="77777777" w:rsidR="00FB265F" w:rsidRPr="00491289" w:rsidRDefault="00FB265F" w:rsidP="00703D3C"/>
        </w:tc>
        <w:tc>
          <w:tcPr>
            <w:tcW w:w="1650" w:type="dxa"/>
          </w:tcPr>
          <w:p w14:paraId="20E1D994" w14:textId="77777777" w:rsidR="00FB265F" w:rsidRPr="00491289" w:rsidRDefault="00FB265F" w:rsidP="00703D3C"/>
        </w:tc>
        <w:tc>
          <w:tcPr>
            <w:tcW w:w="1511" w:type="dxa"/>
          </w:tcPr>
          <w:p w14:paraId="1364B7BE" w14:textId="77777777" w:rsidR="00FB265F" w:rsidRPr="00491289" w:rsidRDefault="00FB265F" w:rsidP="00703D3C"/>
        </w:tc>
      </w:tr>
      <w:tr w:rsidR="00FB265F" w:rsidRPr="00491289" w14:paraId="286D1664" w14:textId="77777777" w:rsidTr="00703D3C">
        <w:trPr>
          <w:trHeight w:val="321"/>
        </w:trPr>
        <w:tc>
          <w:tcPr>
            <w:tcW w:w="2282" w:type="dxa"/>
          </w:tcPr>
          <w:p w14:paraId="00C4B844" w14:textId="77777777" w:rsidR="00FB265F" w:rsidRPr="00491289" w:rsidRDefault="00FB265F" w:rsidP="00703D3C"/>
        </w:tc>
        <w:tc>
          <w:tcPr>
            <w:tcW w:w="1231" w:type="dxa"/>
          </w:tcPr>
          <w:p w14:paraId="15DDA88D" w14:textId="77777777" w:rsidR="00FB265F" w:rsidRPr="00491289" w:rsidRDefault="00FB265F" w:rsidP="00703D3C"/>
        </w:tc>
        <w:tc>
          <w:tcPr>
            <w:tcW w:w="2229" w:type="dxa"/>
          </w:tcPr>
          <w:p w14:paraId="7397E444" w14:textId="6E4288DB" w:rsidR="00FB265F" w:rsidRPr="00FB265F" w:rsidRDefault="00FB265F" w:rsidP="00703D3C">
            <w:pPr>
              <w:rPr>
                <w:rFonts w:cs="Arial"/>
              </w:rPr>
            </w:pPr>
            <w:r w:rsidRPr="00FB265F">
              <w:rPr>
                <w:rFonts w:cs="Arial"/>
              </w:rPr>
              <w:t>Informačno-technické prostriedky a prostriedky operatívno-pátracej činnosti získavania informácií dôležitých pre trestné konanie</w:t>
            </w:r>
          </w:p>
        </w:tc>
        <w:tc>
          <w:tcPr>
            <w:tcW w:w="1380" w:type="dxa"/>
          </w:tcPr>
          <w:p w14:paraId="251CEF24" w14:textId="0658FCE2" w:rsidR="00FB265F" w:rsidRPr="00FB265F" w:rsidRDefault="00F969F7" w:rsidP="00703D3C">
            <w:r>
              <w:t>2017-2019</w:t>
            </w:r>
          </w:p>
        </w:tc>
        <w:tc>
          <w:tcPr>
            <w:tcW w:w="2598" w:type="dxa"/>
          </w:tcPr>
          <w:p w14:paraId="620EFFA2" w14:textId="77777777" w:rsidR="00FB265F" w:rsidRPr="00491289" w:rsidRDefault="00FB265F" w:rsidP="00703D3C"/>
        </w:tc>
        <w:tc>
          <w:tcPr>
            <w:tcW w:w="1113" w:type="dxa"/>
          </w:tcPr>
          <w:p w14:paraId="7471D598" w14:textId="77777777" w:rsidR="00FB265F" w:rsidRPr="00491289" w:rsidRDefault="00FB265F" w:rsidP="00703D3C"/>
        </w:tc>
        <w:tc>
          <w:tcPr>
            <w:tcW w:w="1650" w:type="dxa"/>
          </w:tcPr>
          <w:p w14:paraId="4E1C3010" w14:textId="77777777" w:rsidR="00FB265F" w:rsidRPr="00491289" w:rsidRDefault="00FB265F" w:rsidP="00703D3C"/>
        </w:tc>
        <w:tc>
          <w:tcPr>
            <w:tcW w:w="1511" w:type="dxa"/>
          </w:tcPr>
          <w:p w14:paraId="2A6CBBCB" w14:textId="77777777" w:rsidR="00FB265F" w:rsidRPr="00491289" w:rsidRDefault="00FB265F" w:rsidP="00703D3C"/>
        </w:tc>
      </w:tr>
      <w:tr w:rsidR="00FB265F" w:rsidRPr="00491289" w14:paraId="6163053E" w14:textId="77777777" w:rsidTr="00703D3C">
        <w:trPr>
          <w:trHeight w:val="321"/>
        </w:trPr>
        <w:tc>
          <w:tcPr>
            <w:tcW w:w="2282" w:type="dxa"/>
          </w:tcPr>
          <w:p w14:paraId="45C00A0F" w14:textId="77777777" w:rsidR="00FB265F" w:rsidRPr="00491289" w:rsidRDefault="00FB265F" w:rsidP="00703D3C"/>
        </w:tc>
        <w:tc>
          <w:tcPr>
            <w:tcW w:w="1231" w:type="dxa"/>
          </w:tcPr>
          <w:p w14:paraId="734EC46D" w14:textId="77777777" w:rsidR="00FB265F" w:rsidRPr="00491289" w:rsidRDefault="00FB265F" w:rsidP="00703D3C"/>
        </w:tc>
        <w:tc>
          <w:tcPr>
            <w:tcW w:w="2229" w:type="dxa"/>
          </w:tcPr>
          <w:p w14:paraId="457A738A" w14:textId="72CC0869" w:rsidR="00FB265F" w:rsidRPr="00FB265F" w:rsidRDefault="00FB265F" w:rsidP="00703D3C">
            <w:pPr>
              <w:rPr>
                <w:rFonts w:ascii="Arial" w:hAnsi="Arial" w:cs="Arial"/>
                <w:sz w:val="20"/>
                <w:szCs w:val="20"/>
              </w:rPr>
            </w:pPr>
            <w:r w:rsidRPr="00FB265F">
              <w:rPr>
                <w:rFonts w:ascii="Arial" w:hAnsi="Arial" w:cs="Arial"/>
                <w:sz w:val="20"/>
                <w:szCs w:val="20"/>
              </w:rPr>
              <w:t>1/0172/17</w:t>
            </w:r>
            <w:r>
              <w:rPr>
                <w:rFonts w:ascii="Arial" w:hAnsi="Arial" w:cs="Arial"/>
                <w:sz w:val="20"/>
                <w:szCs w:val="20"/>
              </w:rPr>
              <w:t xml:space="preserve"> -</w:t>
            </w:r>
          </w:p>
          <w:p w14:paraId="2FD287C7" w14:textId="186BA15A" w:rsidR="00FB265F" w:rsidRPr="00FB265F" w:rsidRDefault="00FB265F" w:rsidP="00703D3C">
            <w:pPr>
              <w:rPr>
                <w:rFonts w:ascii="Arial" w:hAnsi="Arial" w:cs="Arial"/>
                <w:sz w:val="20"/>
                <w:szCs w:val="20"/>
              </w:rPr>
            </w:pPr>
            <w:r w:rsidRPr="00FB265F">
              <w:rPr>
                <w:rFonts w:ascii="Arial" w:hAnsi="Arial" w:cs="Arial"/>
                <w:sz w:val="20"/>
                <w:szCs w:val="20"/>
              </w:rPr>
              <w:t xml:space="preserve">Združenia ako prvok demokracie a prejav slobody združovania vo verejnoprávnych vzťahoch a </w:t>
            </w:r>
            <w:r w:rsidRPr="00FB265F">
              <w:rPr>
                <w:rFonts w:ascii="Arial" w:hAnsi="Arial" w:cs="Arial"/>
                <w:sz w:val="20"/>
                <w:szCs w:val="20"/>
              </w:rPr>
              <w:lastRenderedPageBreak/>
              <w:t>súkromnoprávnych vzťahoch</w:t>
            </w:r>
          </w:p>
        </w:tc>
        <w:tc>
          <w:tcPr>
            <w:tcW w:w="1380" w:type="dxa"/>
          </w:tcPr>
          <w:p w14:paraId="3AAFB2A3" w14:textId="5C3D9DBD" w:rsidR="00FB265F" w:rsidRPr="00491289" w:rsidRDefault="00F969F7" w:rsidP="00703D3C">
            <w:r>
              <w:lastRenderedPageBreak/>
              <w:t>2017-2019</w:t>
            </w:r>
          </w:p>
        </w:tc>
        <w:tc>
          <w:tcPr>
            <w:tcW w:w="2598" w:type="dxa"/>
          </w:tcPr>
          <w:p w14:paraId="0164ECC9" w14:textId="77777777" w:rsidR="00FB265F" w:rsidRPr="00491289" w:rsidRDefault="00FB265F" w:rsidP="00703D3C"/>
        </w:tc>
        <w:tc>
          <w:tcPr>
            <w:tcW w:w="1113" w:type="dxa"/>
          </w:tcPr>
          <w:p w14:paraId="17DC9F22" w14:textId="77777777" w:rsidR="00FB265F" w:rsidRPr="00491289" w:rsidRDefault="00FB265F" w:rsidP="00703D3C"/>
        </w:tc>
        <w:tc>
          <w:tcPr>
            <w:tcW w:w="1650" w:type="dxa"/>
          </w:tcPr>
          <w:p w14:paraId="05D1931A" w14:textId="77777777" w:rsidR="00FB265F" w:rsidRPr="00491289" w:rsidRDefault="00FB265F" w:rsidP="00703D3C"/>
        </w:tc>
        <w:tc>
          <w:tcPr>
            <w:tcW w:w="1511" w:type="dxa"/>
          </w:tcPr>
          <w:p w14:paraId="540510D1" w14:textId="77777777" w:rsidR="00FB265F" w:rsidRPr="00491289" w:rsidRDefault="00FB265F" w:rsidP="00703D3C"/>
        </w:tc>
      </w:tr>
      <w:tr w:rsidR="00697CF9" w:rsidRPr="00491289" w14:paraId="237F0A9E" w14:textId="77777777" w:rsidTr="00703D3C">
        <w:trPr>
          <w:trHeight w:val="321"/>
        </w:trPr>
        <w:tc>
          <w:tcPr>
            <w:tcW w:w="2282" w:type="dxa"/>
          </w:tcPr>
          <w:p w14:paraId="2DA6F1A9" w14:textId="77777777" w:rsidR="00697CF9" w:rsidRPr="00491289" w:rsidRDefault="00697CF9" w:rsidP="00703D3C"/>
        </w:tc>
        <w:tc>
          <w:tcPr>
            <w:tcW w:w="1231" w:type="dxa"/>
          </w:tcPr>
          <w:p w14:paraId="7891B01D" w14:textId="77777777" w:rsidR="00697CF9" w:rsidRPr="00491289" w:rsidRDefault="00697CF9" w:rsidP="00703D3C"/>
        </w:tc>
        <w:tc>
          <w:tcPr>
            <w:tcW w:w="2229" w:type="dxa"/>
          </w:tcPr>
          <w:p w14:paraId="70B77368" w14:textId="075F90DF" w:rsidR="00697CF9" w:rsidRDefault="00697CF9" w:rsidP="00703D3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/0094/15 -</w:t>
            </w:r>
          </w:p>
          <w:p w14:paraId="081E52EE" w14:textId="61313D0B" w:rsidR="00697CF9" w:rsidRPr="00FB265F" w:rsidRDefault="00697CF9" w:rsidP="00703D3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rušenie zmluvných povinností a nesplnenie dlhu v súkromnom práve a ich následky – analýza a tvorba terminologicky a systematicky odôvodneného a jednotného systému nápravných prostriedkov pre zmluvné strany podnikateľov, nepodnikateľov aj spotrebiteľov.</w:t>
            </w:r>
          </w:p>
        </w:tc>
        <w:tc>
          <w:tcPr>
            <w:tcW w:w="1380" w:type="dxa"/>
          </w:tcPr>
          <w:p w14:paraId="0E603AD2" w14:textId="25544C98" w:rsidR="00697CF9" w:rsidRDefault="00697CF9" w:rsidP="00703D3C">
            <w:r>
              <w:t>2015-2018</w:t>
            </w:r>
          </w:p>
        </w:tc>
        <w:tc>
          <w:tcPr>
            <w:tcW w:w="2598" w:type="dxa"/>
          </w:tcPr>
          <w:p w14:paraId="1CBD5346" w14:textId="77777777" w:rsidR="00697CF9" w:rsidRPr="00491289" w:rsidRDefault="00697CF9" w:rsidP="00703D3C"/>
        </w:tc>
        <w:tc>
          <w:tcPr>
            <w:tcW w:w="1113" w:type="dxa"/>
          </w:tcPr>
          <w:p w14:paraId="263054C3" w14:textId="77777777" w:rsidR="00697CF9" w:rsidRPr="00491289" w:rsidRDefault="00697CF9" w:rsidP="00703D3C"/>
        </w:tc>
        <w:tc>
          <w:tcPr>
            <w:tcW w:w="1650" w:type="dxa"/>
          </w:tcPr>
          <w:p w14:paraId="27307663" w14:textId="77777777" w:rsidR="00697CF9" w:rsidRPr="00491289" w:rsidRDefault="00697CF9" w:rsidP="00703D3C"/>
        </w:tc>
        <w:tc>
          <w:tcPr>
            <w:tcW w:w="1511" w:type="dxa"/>
          </w:tcPr>
          <w:p w14:paraId="093A7AA0" w14:textId="77777777" w:rsidR="00697CF9" w:rsidRPr="00491289" w:rsidRDefault="00697CF9" w:rsidP="00703D3C"/>
        </w:tc>
      </w:tr>
      <w:tr w:rsidR="00697CF9" w:rsidRPr="00491289" w14:paraId="7AA27865" w14:textId="77777777" w:rsidTr="00703D3C">
        <w:trPr>
          <w:trHeight w:val="321"/>
        </w:trPr>
        <w:tc>
          <w:tcPr>
            <w:tcW w:w="2282" w:type="dxa"/>
          </w:tcPr>
          <w:p w14:paraId="639A6294" w14:textId="77777777" w:rsidR="00697CF9" w:rsidRPr="00491289" w:rsidRDefault="00697CF9" w:rsidP="00703D3C"/>
        </w:tc>
        <w:tc>
          <w:tcPr>
            <w:tcW w:w="1231" w:type="dxa"/>
          </w:tcPr>
          <w:p w14:paraId="34C4A8E0" w14:textId="77777777" w:rsidR="00697CF9" w:rsidRPr="00491289" w:rsidRDefault="00697CF9" w:rsidP="00703D3C"/>
        </w:tc>
        <w:tc>
          <w:tcPr>
            <w:tcW w:w="2229" w:type="dxa"/>
          </w:tcPr>
          <w:p w14:paraId="5331E0D8" w14:textId="75929E0A" w:rsidR="00697CF9" w:rsidRDefault="00697CF9" w:rsidP="00703D3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/0549/15 -</w:t>
            </w:r>
          </w:p>
          <w:p w14:paraId="778F5C6F" w14:textId="38FFBE1E" w:rsidR="00697CF9" w:rsidRPr="00FB265F" w:rsidRDefault="00697CF9" w:rsidP="00703D3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ávne postavenie Židov na území Slovenskej republiky v rokoch 1939 – 1942 so zreteľom na niektoré vybrané oblasti právnej úpravy v stredoeurópskom kontexte</w:t>
            </w:r>
          </w:p>
        </w:tc>
        <w:tc>
          <w:tcPr>
            <w:tcW w:w="1380" w:type="dxa"/>
          </w:tcPr>
          <w:p w14:paraId="51D9FDF7" w14:textId="040F36CF" w:rsidR="00697CF9" w:rsidRDefault="00697CF9" w:rsidP="00703D3C">
            <w:r>
              <w:t>2015-2018</w:t>
            </w:r>
          </w:p>
        </w:tc>
        <w:tc>
          <w:tcPr>
            <w:tcW w:w="2598" w:type="dxa"/>
          </w:tcPr>
          <w:p w14:paraId="32F0DF72" w14:textId="77777777" w:rsidR="00697CF9" w:rsidRPr="00491289" w:rsidRDefault="00697CF9" w:rsidP="00703D3C"/>
        </w:tc>
        <w:tc>
          <w:tcPr>
            <w:tcW w:w="1113" w:type="dxa"/>
          </w:tcPr>
          <w:p w14:paraId="5DB8F5C6" w14:textId="77777777" w:rsidR="00697CF9" w:rsidRPr="00491289" w:rsidRDefault="00697CF9" w:rsidP="00703D3C"/>
        </w:tc>
        <w:tc>
          <w:tcPr>
            <w:tcW w:w="1650" w:type="dxa"/>
          </w:tcPr>
          <w:p w14:paraId="1BB99336" w14:textId="77777777" w:rsidR="00697CF9" w:rsidRPr="00491289" w:rsidRDefault="00697CF9" w:rsidP="00703D3C"/>
        </w:tc>
        <w:tc>
          <w:tcPr>
            <w:tcW w:w="1511" w:type="dxa"/>
          </w:tcPr>
          <w:p w14:paraId="39512FC5" w14:textId="77777777" w:rsidR="00697CF9" w:rsidRPr="00491289" w:rsidRDefault="00697CF9" w:rsidP="00703D3C"/>
        </w:tc>
      </w:tr>
      <w:tr w:rsidR="00697CF9" w:rsidRPr="00491289" w14:paraId="4B5EFFF2" w14:textId="77777777" w:rsidTr="00703D3C">
        <w:trPr>
          <w:trHeight w:val="321"/>
        </w:trPr>
        <w:tc>
          <w:tcPr>
            <w:tcW w:w="2282" w:type="dxa"/>
          </w:tcPr>
          <w:p w14:paraId="335CCCFB" w14:textId="77777777" w:rsidR="00697CF9" w:rsidRPr="00491289" w:rsidRDefault="00697CF9" w:rsidP="00703D3C"/>
        </w:tc>
        <w:tc>
          <w:tcPr>
            <w:tcW w:w="1231" w:type="dxa"/>
          </w:tcPr>
          <w:p w14:paraId="0A307CC6" w14:textId="77777777" w:rsidR="00697CF9" w:rsidRPr="00491289" w:rsidRDefault="00697CF9" w:rsidP="00703D3C"/>
        </w:tc>
        <w:tc>
          <w:tcPr>
            <w:tcW w:w="2229" w:type="dxa"/>
          </w:tcPr>
          <w:p w14:paraId="3D3BF1E2" w14:textId="0D7ECCAB" w:rsidR="00016CA1" w:rsidRDefault="00016CA1" w:rsidP="00703D3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/0568/14 -</w:t>
            </w:r>
          </w:p>
          <w:p w14:paraId="012F6544" w14:textId="6665AE71" w:rsidR="00697CF9" w:rsidRPr="00FB265F" w:rsidRDefault="00016CA1" w:rsidP="00703D3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ustiniánske Digesta a ich sprístupňovanie vo vedeckej a odbornej komunite</w:t>
            </w:r>
          </w:p>
        </w:tc>
        <w:tc>
          <w:tcPr>
            <w:tcW w:w="1380" w:type="dxa"/>
          </w:tcPr>
          <w:p w14:paraId="124C9110" w14:textId="30538BE8" w:rsidR="00697CF9" w:rsidRDefault="00016CA1" w:rsidP="00703D3C">
            <w:r>
              <w:t>2014-2017</w:t>
            </w:r>
          </w:p>
        </w:tc>
        <w:tc>
          <w:tcPr>
            <w:tcW w:w="2598" w:type="dxa"/>
          </w:tcPr>
          <w:p w14:paraId="1E65BE80" w14:textId="77777777" w:rsidR="00697CF9" w:rsidRPr="00491289" w:rsidRDefault="00697CF9" w:rsidP="00703D3C"/>
        </w:tc>
        <w:tc>
          <w:tcPr>
            <w:tcW w:w="1113" w:type="dxa"/>
          </w:tcPr>
          <w:p w14:paraId="4049EF82" w14:textId="77777777" w:rsidR="00697CF9" w:rsidRPr="00491289" w:rsidRDefault="00697CF9" w:rsidP="00703D3C"/>
        </w:tc>
        <w:tc>
          <w:tcPr>
            <w:tcW w:w="1650" w:type="dxa"/>
          </w:tcPr>
          <w:p w14:paraId="6F76167E" w14:textId="77777777" w:rsidR="00697CF9" w:rsidRPr="00491289" w:rsidRDefault="00697CF9" w:rsidP="00703D3C"/>
        </w:tc>
        <w:tc>
          <w:tcPr>
            <w:tcW w:w="1511" w:type="dxa"/>
          </w:tcPr>
          <w:p w14:paraId="2049D437" w14:textId="77777777" w:rsidR="00697CF9" w:rsidRPr="00491289" w:rsidRDefault="00697CF9" w:rsidP="00703D3C"/>
        </w:tc>
      </w:tr>
      <w:tr w:rsidR="00B64C00" w:rsidRPr="00491289" w14:paraId="4677DE10" w14:textId="77777777" w:rsidTr="00703D3C">
        <w:trPr>
          <w:trHeight w:val="321"/>
        </w:trPr>
        <w:tc>
          <w:tcPr>
            <w:tcW w:w="2282" w:type="dxa"/>
          </w:tcPr>
          <w:p w14:paraId="246853B8" w14:textId="77777777" w:rsidR="00B64C00" w:rsidRPr="00491289" w:rsidRDefault="00B64C00" w:rsidP="00703D3C"/>
        </w:tc>
        <w:tc>
          <w:tcPr>
            <w:tcW w:w="1231" w:type="dxa"/>
          </w:tcPr>
          <w:p w14:paraId="51606D9E" w14:textId="77777777" w:rsidR="00B64C00" w:rsidRPr="00491289" w:rsidRDefault="00B64C00" w:rsidP="00703D3C"/>
        </w:tc>
        <w:tc>
          <w:tcPr>
            <w:tcW w:w="2229" w:type="dxa"/>
          </w:tcPr>
          <w:p w14:paraId="6A281234" w14:textId="36FA0E63" w:rsidR="00B64C00" w:rsidRDefault="00B64C00" w:rsidP="00703D3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/0505/14 -</w:t>
            </w:r>
          </w:p>
          <w:p w14:paraId="7B5A33F1" w14:textId="5F9F6FB8" w:rsidR="00B64C00" w:rsidRDefault="00B64C00" w:rsidP="00703D3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incípy nadnárodného civilného procesu, ich perspektívy a 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>možnosti inšpirácie slovenskej právnej úpravy de lege ferenda</w:t>
            </w:r>
          </w:p>
        </w:tc>
        <w:tc>
          <w:tcPr>
            <w:tcW w:w="1380" w:type="dxa"/>
          </w:tcPr>
          <w:p w14:paraId="4E8793D2" w14:textId="261CCA5E" w:rsidR="00B64C00" w:rsidRDefault="00B64C00" w:rsidP="00703D3C">
            <w:r>
              <w:lastRenderedPageBreak/>
              <w:t>2014-2016</w:t>
            </w:r>
          </w:p>
        </w:tc>
        <w:tc>
          <w:tcPr>
            <w:tcW w:w="2598" w:type="dxa"/>
          </w:tcPr>
          <w:p w14:paraId="423EAF16" w14:textId="77777777" w:rsidR="00B64C00" w:rsidRPr="00491289" w:rsidRDefault="00B64C00" w:rsidP="00703D3C"/>
        </w:tc>
        <w:tc>
          <w:tcPr>
            <w:tcW w:w="1113" w:type="dxa"/>
          </w:tcPr>
          <w:p w14:paraId="79CFC9FD" w14:textId="77777777" w:rsidR="00B64C00" w:rsidRPr="00491289" w:rsidRDefault="00B64C00" w:rsidP="00703D3C"/>
        </w:tc>
        <w:tc>
          <w:tcPr>
            <w:tcW w:w="1650" w:type="dxa"/>
          </w:tcPr>
          <w:p w14:paraId="3384D770" w14:textId="77777777" w:rsidR="00B64C00" w:rsidRPr="00491289" w:rsidRDefault="00B64C00" w:rsidP="00703D3C"/>
        </w:tc>
        <w:tc>
          <w:tcPr>
            <w:tcW w:w="1511" w:type="dxa"/>
          </w:tcPr>
          <w:p w14:paraId="0A49A627" w14:textId="77777777" w:rsidR="00B64C00" w:rsidRPr="00491289" w:rsidRDefault="00B64C00" w:rsidP="00703D3C"/>
        </w:tc>
      </w:tr>
      <w:tr w:rsidR="00B64C00" w:rsidRPr="00491289" w14:paraId="7963FF05" w14:textId="77777777" w:rsidTr="00703D3C">
        <w:trPr>
          <w:trHeight w:val="321"/>
        </w:trPr>
        <w:tc>
          <w:tcPr>
            <w:tcW w:w="2282" w:type="dxa"/>
          </w:tcPr>
          <w:p w14:paraId="565CB24A" w14:textId="77777777" w:rsidR="00B64C00" w:rsidRPr="00491289" w:rsidRDefault="00B64C00" w:rsidP="00703D3C"/>
        </w:tc>
        <w:tc>
          <w:tcPr>
            <w:tcW w:w="1231" w:type="dxa"/>
          </w:tcPr>
          <w:p w14:paraId="3D30B1E0" w14:textId="77777777" w:rsidR="00B64C00" w:rsidRPr="00491289" w:rsidRDefault="00B64C00" w:rsidP="00703D3C"/>
        </w:tc>
        <w:tc>
          <w:tcPr>
            <w:tcW w:w="2229" w:type="dxa"/>
          </w:tcPr>
          <w:p w14:paraId="462A5B3C" w14:textId="14CFC8C5" w:rsidR="00B64C00" w:rsidRDefault="00B64C00" w:rsidP="00703D3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/0423/14 -</w:t>
            </w:r>
          </w:p>
          <w:p w14:paraId="1024B4EC" w14:textId="028DC874" w:rsidR="00B64C00" w:rsidRDefault="00B64C00" w:rsidP="00703D3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ákonník práce a jeho možné variácie</w:t>
            </w:r>
          </w:p>
        </w:tc>
        <w:tc>
          <w:tcPr>
            <w:tcW w:w="1380" w:type="dxa"/>
          </w:tcPr>
          <w:p w14:paraId="6B3D6D57" w14:textId="5194E93F" w:rsidR="00B64C00" w:rsidRDefault="00B64C00" w:rsidP="00703D3C">
            <w:r>
              <w:t>2014-2016</w:t>
            </w:r>
          </w:p>
        </w:tc>
        <w:tc>
          <w:tcPr>
            <w:tcW w:w="2598" w:type="dxa"/>
          </w:tcPr>
          <w:p w14:paraId="2E9897DF" w14:textId="77777777" w:rsidR="00B64C00" w:rsidRPr="00491289" w:rsidRDefault="00B64C00" w:rsidP="00703D3C"/>
        </w:tc>
        <w:tc>
          <w:tcPr>
            <w:tcW w:w="1113" w:type="dxa"/>
          </w:tcPr>
          <w:p w14:paraId="2F0703D4" w14:textId="77777777" w:rsidR="00B64C00" w:rsidRPr="00491289" w:rsidRDefault="00B64C00" w:rsidP="00703D3C"/>
        </w:tc>
        <w:tc>
          <w:tcPr>
            <w:tcW w:w="1650" w:type="dxa"/>
          </w:tcPr>
          <w:p w14:paraId="3B2AB03C" w14:textId="77777777" w:rsidR="00B64C00" w:rsidRPr="00491289" w:rsidRDefault="00B64C00" w:rsidP="00703D3C"/>
        </w:tc>
        <w:tc>
          <w:tcPr>
            <w:tcW w:w="1511" w:type="dxa"/>
          </w:tcPr>
          <w:p w14:paraId="6FB7CDED" w14:textId="77777777" w:rsidR="00B64C00" w:rsidRPr="00491289" w:rsidRDefault="00B64C00" w:rsidP="00703D3C"/>
        </w:tc>
      </w:tr>
      <w:tr w:rsidR="00B64C00" w:rsidRPr="00491289" w14:paraId="6F6132A4" w14:textId="77777777" w:rsidTr="00703D3C">
        <w:trPr>
          <w:trHeight w:val="321"/>
        </w:trPr>
        <w:tc>
          <w:tcPr>
            <w:tcW w:w="2282" w:type="dxa"/>
          </w:tcPr>
          <w:p w14:paraId="439F3FAA" w14:textId="77777777" w:rsidR="00B64C00" w:rsidRPr="00491289" w:rsidRDefault="00B64C00" w:rsidP="00703D3C"/>
        </w:tc>
        <w:tc>
          <w:tcPr>
            <w:tcW w:w="1231" w:type="dxa"/>
          </w:tcPr>
          <w:p w14:paraId="4F5A2B35" w14:textId="77777777" w:rsidR="00B64C00" w:rsidRPr="00491289" w:rsidRDefault="00B64C00" w:rsidP="00703D3C"/>
        </w:tc>
        <w:tc>
          <w:tcPr>
            <w:tcW w:w="2229" w:type="dxa"/>
          </w:tcPr>
          <w:p w14:paraId="2184CE92" w14:textId="287FB611" w:rsidR="00B64C00" w:rsidRDefault="00B64C00" w:rsidP="00703D3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/0092/13 -</w:t>
            </w:r>
          </w:p>
          <w:p w14:paraId="513870E9" w14:textId="144FBF1E" w:rsidR="00B64C00" w:rsidRPr="00FB265F" w:rsidRDefault="00B64C00" w:rsidP="00703D3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incípy administratívnoprávnej zodpovednosti - právna úprava a právna prax</w:t>
            </w:r>
          </w:p>
        </w:tc>
        <w:tc>
          <w:tcPr>
            <w:tcW w:w="1380" w:type="dxa"/>
          </w:tcPr>
          <w:p w14:paraId="7D50809E" w14:textId="21F23B8A" w:rsidR="00B64C00" w:rsidRDefault="00B64C00" w:rsidP="00703D3C">
            <w:r>
              <w:t>2013-2016</w:t>
            </w:r>
          </w:p>
        </w:tc>
        <w:tc>
          <w:tcPr>
            <w:tcW w:w="2598" w:type="dxa"/>
          </w:tcPr>
          <w:p w14:paraId="146335C5" w14:textId="77777777" w:rsidR="00B64C00" w:rsidRPr="00491289" w:rsidRDefault="00B64C00" w:rsidP="00703D3C"/>
        </w:tc>
        <w:tc>
          <w:tcPr>
            <w:tcW w:w="1113" w:type="dxa"/>
          </w:tcPr>
          <w:p w14:paraId="3D129085" w14:textId="77777777" w:rsidR="00B64C00" w:rsidRPr="00491289" w:rsidRDefault="00B64C00" w:rsidP="00703D3C"/>
        </w:tc>
        <w:tc>
          <w:tcPr>
            <w:tcW w:w="1650" w:type="dxa"/>
          </w:tcPr>
          <w:p w14:paraId="0C3F22E0" w14:textId="77777777" w:rsidR="00B64C00" w:rsidRPr="00491289" w:rsidRDefault="00B64C00" w:rsidP="00703D3C"/>
        </w:tc>
        <w:tc>
          <w:tcPr>
            <w:tcW w:w="1511" w:type="dxa"/>
          </w:tcPr>
          <w:p w14:paraId="6D2995B5" w14:textId="77777777" w:rsidR="00B64C00" w:rsidRPr="00491289" w:rsidRDefault="00B64C00" w:rsidP="00703D3C"/>
        </w:tc>
      </w:tr>
    </w:tbl>
    <w:p w14:paraId="7627D2AC" w14:textId="77777777" w:rsidR="00E27B0E" w:rsidRPr="00491289" w:rsidRDefault="00E27B0E"/>
    <w:p w14:paraId="0F7F74CD" w14:textId="39B4B1D0" w:rsidR="00E27B0E" w:rsidRPr="00491289" w:rsidRDefault="00E27B0E"/>
    <w:p w14:paraId="008A525D" w14:textId="77777777" w:rsidR="00E27B0E" w:rsidRPr="00491289" w:rsidRDefault="00E27B0E"/>
    <w:sectPr w:rsidR="00E27B0E" w:rsidRPr="00491289" w:rsidSect="00E27B0E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A1tjS1NDIwtTQ3sDBR0lEKTi0uzszPAykwrAUADhrc/ywAAAA="/>
  </w:docVars>
  <w:rsids>
    <w:rsidRoot w:val="00E27B0E"/>
    <w:rsid w:val="00016CA1"/>
    <w:rsid w:val="00043544"/>
    <w:rsid w:val="00075798"/>
    <w:rsid w:val="000A14DE"/>
    <w:rsid w:val="000C1142"/>
    <w:rsid w:val="00105372"/>
    <w:rsid w:val="00110370"/>
    <w:rsid w:val="00181587"/>
    <w:rsid w:val="00187554"/>
    <w:rsid w:val="001949E9"/>
    <w:rsid w:val="001A7866"/>
    <w:rsid w:val="001E57F5"/>
    <w:rsid w:val="001F67BB"/>
    <w:rsid w:val="002400C1"/>
    <w:rsid w:val="0027163F"/>
    <w:rsid w:val="002909D6"/>
    <w:rsid w:val="002E297E"/>
    <w:rsid w:val="00355446"/>
    <w:rsid w:val="00366AB3"/>
    <w:rsid w:val="003C1F3A"/>
    <w:rsid w:val="00411C2B"/>
    <w:rsid w:val="00450689"/>
    <w:rsid w:val="00491289"/>
    <w:rsid w:val="0049426D"/>
    <w:rsid w:val="00494B57"/>
    <w:rsid w:val="00526E53"/>
    <w:rsid w:val="005373F9"/>
    <w:rsid w:val="005754CA"/>
    <w:rsid w:val="005F07A0"/>
    <w:rsid w:val="006152FF"/>
    <w:rsid w:val="00637861"/>
    <w:rsid w:val="00652984"/>
    <w:rsid w:val="0065342F"/>
    <w:rsid w:val="00697CF9"/>
    <w:rsid w:val="006B06FF"/>
    <w:rsid w:val="006E1301"/>
    <w:rsid w:val="006F6DC9"/>
    <w:rsid w:val="00703D3C"/>
    <w:rsid w:val="0071692E"/>
    <w:rsid w:val="007D499D"/>
    <w:rsid w:val="0081071E"/>
    <w:rsid w:val="00820A46"/>
    <w:rsid w:val="00904BE8"/>
    <w:rsid w:val="00956D0D"/>
    <w:rsid w:val="009742BA"/>
    <w:rsid w:val="00A0724C"/>
    <w:rsid w:val="00A16CF6"/>
    <w:rsid w:val="00A44F3B"/>
    <w:rsid w:val="00A5651D"/>
    <w:rsid w:val="00AD6A44"/>
    <w:rsid w:val="00B64C00"/>
    <w:rsid w:val="00BD6E66"/>
    <w:rsid w:val="00D10D6D"/>
    <w:rsid w:val="00D43EC9"/>
    <w:rsid w:val="00DC1F54"/>
    <w:rsid w:val="00E01E68"/>
    <w:rsid w:val="00E20097"/>
    <w:rsid w:val="00E27B0E"/>
    <w:rsid w:val="00E341BC"/>
    <w:rsid w:val="00E83A07"/>
    <w:rsid w:val="00EE424B"/>
    <w:rsid w:val="00F12256"/>
    <w:rsid w:val="00F82D54"/>
    <w:rsid w:val="00F843FB"/>
    <w:rsid w:val="00F969F7"/>
    <w:rsid w:val="00FB265F"/>
    <w:rsid w:val="00FC3B97"/>
    <w:rsid w:val="00FD68DF"/>
    <w:rsid w:val="00FE1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912CD3"/>
  <w15:chartTrackingRefBased/>
  <w15:docId w15:val="{E552F47C-A7E4-4E4F-9103-C97914700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k-S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rsid w:val="00E27B0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E27B0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E27B0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E27B0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E27B0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E27B0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E27B0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E27B0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E27B0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E27B0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E27B0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E27B0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E27B0E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E27B0E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E27B0E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E27B0E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E27B0E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E27B0E"/>
    <w:rPr>
      <w:rFonts w:eastAsiaTheme="majorEastAsia" w:cstheme="majorBidi"/>
      <w:color w:val="272727" w:themeColor="text1" w:themeTint="D8"/>
    </w:rPr>
  </w:style>
  <w:style w:type="paragraph" w:styleId="Nzov">
    <w:name w:val="Title"/>
    <w:basedOn w:val="Normlny"/>
    <w:next w:val="Normlny"/>
    <w:link w:val="NzovChar"/>
    <w:uiPriority w:val="10"/>
    <w:qFormat/>
    <w:rsid w:val="00E27B0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E27B0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itul">
    <w:name w:val="Subtitle"/>
    <w:basedOn w:val="Normlny"/>
    <w:next w:val="Normlny"/>
    <w:link w:val="PodtitulChar"/>
    <w:uiPriority w:val="11"/>
    <w:qFormat/>
    <w:rsid w:val="00E27B0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itulChar">
    <w:name w:val="Podtitul Char"/>
    <w:basedOn w:val="Predvolenpsmoodseku"/>
    <w:link w:val="Podtitul"/>
    <w:uiPriority w:val="11"/>
    <w:rsid w:val="00E27B0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cia">
    <w:name w:val="Quote"/>
    <w:basedOn w:val="Normlny"/>
    <w:next w:val="Normlny"/>
    <w:link w:val="CitciaChar"/>
    <w:uiPriority w:val="29"/>
    <w:qFormat/>
    <w:rsid w:val="00E27B0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ciaChar">
    <w:name w:val="Citácia Char"/>
    <w:basedOn w:val="Predvolenpsmoodseku"/>
    <w:link w:val="Citcia"/>
    <w:uiPriority w:val="29"/>
    <w:rsid w:val="00E27B0E"/>
    <w:rPr>
      <w:i/>
      <w:iCs/>
      <w:color w:val="404040" w:themeColor="text1" w:themeTint="BF"/>
    </w:rPr>
  </w:style>
  <w:style w:type="paragraph" w:styleId="Odsekzoznamu">
    <w:name w:val="List Paragraph"/>
    <w:basedOn w:val="Normlny"/>
    <w:uiPriority w:val="34"/>
    <w:qFormat/>
    <w:rsid w:val="00E27B0E"/>
    <w:pPr>
      <w:ind w:left="720"/>
      <w:contextualSpacing/>
    </w:pPr>
  </w:style>
  <w:style w:type="character" w:styleId="Intenzvnezvraznenie">
    <w:name w:val="Intense Emphasis"/>
    <w:basedOn w:val="Predvolenpsmoodseku"/>
    <w:uiPriority w:val="21"/>
    <w:qFormat/>
    <w:rsid w:val="00E27B0E"/>
    <w:rPr>
      <w:i/>
      <w:iCs/>
      <w:color w:val="0F4761" w:themeColor="accent1" w:themeShade="BF"/>
    </w:rPr>
  </w:style>
  <w:style w:type="paragraph" w:styleId="Zvraznencitcia">
    <w:name w:val="Intense Quote"/>
    <w:basedOn w:val="Normlny"/>
    <w:next w:val="Normlny"/>
    <w:link w:val="ZvraznencitciaChar"/>
    <w:uiPriority w:val="30"/>
    <w:qFormat/>
    <w:rsid w:val="00E27B0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ZvraznencitciaChar">
    <w:name w:val="Zvýraznená citácia Char"/>
    <w:basedOn w:val="Predvolenpsmoodseku"/>
    <w:link w:val="Zvraznencitcia"/>
    <w:uiPriority w:val="30"/>
    <w:rsid w:val="00E27B0E"/>
    <w:rPr>
      <w:i/>
      <w:iCs/>
      <w:color w:val="0F4761" w:themeColor="accent1" w:themeShade="BF"/>
    </w:rPr>
  </w:style>
  <w:style w:type="character" w:styleId="Zvraznenodkaz">
    <w:name w:val="Intense Reference"/>
    <w:basedOn w:val="Predvolenpsmoodseku"/>
    <w:uiPriority w:val="32"/>
    <w:qFormat/>
    <w:rsid w:val="00E27B0E"/>
    <w:rPr>
      <w:b/>
      <w:bCs/>
      <w:smallCaps/>
      <w:color w:val="0F4761" w:themeColor="accent1" w:themeShade="BF"/>
      <w:spacing w:val="5"/>
    </w:rPr>
  </w:style>
  <w:style w:type="table" w:styleId="Mriekatabuky">
    <w:name w:val="Table Grid"/>
    <w:basedOn w:val="Normlnatabuka"/>
    <w:uiPriority w:val="39"/>
    <w:rsid w:val="00E27B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y"/>
    <w:link w:val="TextbublinyChar"/>
    <w:uiPriority w:val="99"/>
    <w:semiHidden/>
    <w:unhideWhenUsed/>
    <w:rsid w:val="001103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110370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FE1D2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9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0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4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7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57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24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6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7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9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2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9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0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3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5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6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1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7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9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3</TotalTime>
  <Pages>9</Pages>
  <Words>1054</Words>
  <Characters>6013</Characters>
  <Application>Microsoft Office Word</Application>
  <DocSecurity>0</DocSecurity>
  <Lines>50</Lines>
  <Paragraphs>1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dlíková Eva</dc:creator>
  <cp:keywords/>
  <dc:description/>
  <cp:lastModifiedBy>Skupinová Anna</cp:lastModifiedBy>
  <cp:revision>72</cp:revision>
  <cp:lastPrinted>2025-12-18T12:31:00Z</cp:lastPrinted>
  <dcterms:created xsi:type="dcterms:W3CDTF">2025-12-15T13:41:00Z</dcterms:created>
  <dcterms:modified xsi:type="dcterms:W3CDTF">2025-12-18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70d3f4-b9c9-49a4-9fb0-b9687cbe5ae8</vt:lpwstr>
  </property>
</Properties>
</file>